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6290973" w14:textId="77777777" w:rsidR="005C0C32" w:rsidRPr="00D3733F" w:rsidRDefault="005C0C32" w:rsidP="005C0C32">
      <w:pPr>
        <w:rPr>
          <w:szCs w:val="16"/>
        </w:rPr>
      </w:pPr>
    </w:p>
    <w:p w14:paraId="2F5C6D80" w14:textId="77777777" w:rsidR="005C0C32" w:rsidRPr="00600E6E" w:rsidRDefault="005C0C32" w:rsidP="00483092">
      <w:pPr>
        <w:pStyle w:val="Nadpis3"/>
        <w:numPr>
          <w:ilvl w:val="0"/>
          <w:numId w:val="0"/>
        </w:numPr>
        <w:spacing w:before="0" w:after="0"/>
        <w:ind w:left="-142"/>
        <w:jc w:val="center"/>
        <w:rPr>
          <w:rFonts w:ascii="Calibri" w:hAnsi="Calibri" w:cs="Calibri"/>
          <w:sz w:val="40"/>
          <w:szCs w:val="40"/>
        </w:rPr>
      </w:pPr>
      <w:r w:rsidRPr="00600E6E">
        <w:rPr>
          <w:rFonts w:ascii="Calibri" w:hAnsi="Calibri" w:cs="Calibri"/>
          <w:sz w:val="40"/>
          <w:szCs w:val="40"/>
        </w:rPr>
        <w:t xml:space="preserve">ZADANIE </w:t>
      </w:r>
      <w:r w:rsidR="00B75284" w:rsidRPr="00600E6E">
        <w:rPr>
          <w:rFonts w:ascii="Calibri" w:hAnsi="Calibri" w:cs="Calibri"/>
          <w:caps/>
          <w:sz w:val="40"/>
          <w:szCs w:val="40"/>
        </w:rPr>
        <w:t>ZÁVEREČNEJ</w:t>
      </w:r>
      <w:r w:rsidRPr="00600E6E">
        <w:rPr>
          <w:rFonts w:ascii="Calibri" w:hAnsi="Calibri" w:cs="Calibri"/>
          <w:sz w:val="40"/>
          <w:szCs w:val="40"/>
        </w:rPr>
        <w:t xml:space="preserve"> PRÁCE</w:t>
      </w:r>
    </w:p>
    <w:p w14:paraId="07E1907C" w14:textId="77777777" w:rsidR="005C0C32" w:rsidRPr="00D3733F" w:rsidRDefault="005C0C32" w:rsidP="00B86310">
      <w:pPr>
        <w:rPr>
          <w:szCs w:val="16"/>
        </w:rPr>
      </w:pPr>
    </w:p>
    <w:tbl>
      <w:tblPr>
        <w:tblW w:w="9322" w:type="dxa"/>
        <w:tblLook w:val="04A0" w:firstRow="1" w:lastRow="0" w:firstColumn="1" w:lastColumn="0" w:noHBand="0" w:noVBand="1"/>
      </w:tblPr>
      <w:tblGrid>
        <w:gridCol w:w="2835"/>
        <w:gridCol w:w="645"/>
        <w:gridCol w:w="847"/>
        <w:gridCol w:w="4995"/>
      </w:tblGrid>
      <w:tr w:rsidR="00F0561F" w14:paraId="6C43DCAD" w14:textId="77777777" w:rsidTr="00E76A0D">
        <w:tc>
          <w:tcPr>
            <w:tcW w:w="3480" w:type="dxa"/>
            <w:gridSpan w:val="2"/>
          </w:tcPr>
          <w:p w14:paraId="7370955F" w14:textId="77777777" w:rsidR="00B75284" w:rsidRDefault="00B75284" w:rsidP="00AF7590">
            <w:pPr>
              <w:jc w:val="both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Meno, priezvisko, titul:    </w:t>
            </w:r>
          </w:p>
        </w:tc>
        <w:tc>
          <w:tcPr>
            <w:tcW w:w="5842" w:type="dxa"/>
            <w:gridSpan w:val="2"/>
          </w:tcPr>
          <w:p w14:paraId="411F63C9" w14:textId="77777777" w:rsidR="00B75284" w:rsidRPr="004A4075" w:rsidRDefault="00E76A0D" w:rsidP="00DE2CDE">
            <w:pPr>
              <w:rPr>
                <w:rFonts w:ascii="Calibri" w:hAnsi="Calibri" w:cs="Calibri"/>
                <w:b/>
                <w:sz w:val="22"/>
                <w:szCs w:val="22"/>
                <w:lang w:eastAsia="sk-SK"/>
              </w:rPr>
            </w:pPr>
            <w:r>
              <w:rPr>
                <w:rFonts w:ascii="Calibri" w:hAnsi="Calibri" w:cs="Calibri"/>
                <w:b/>
                <w:sz w:val="22"/>
                <w:szCs w:val="22"/>
              </w:rPr>
              <w:t>Meno Priezvisko</w:t>
            </w:r>
            <w:r w:rsidR="00897827">
              <w:rPr>
                <w:rFonts w:ascii="Calibri" w:hAnsi="Calibri" w:cs="Calibri"/>
                <w:b/>
                <w:sz w:val="22"/>
                <w:szCs w:val="22"/>
              </w:rPr>
              <w:t>, Bc.</w:t>
            </w:r>
            <w:r>
              <w:rPr>
                <w:rFonts w:ascii="Calibri" w:hAnsi="Calibri" w:cs="Calibri"/>
                <w:b/>
                <w:sz w:val="22"/>
                <w:szCs w:val="22"/>
              </w:rPr>
              <w:t xml:space="preserve"> </w:t>
            </w:r>
          </w:p>
        </w:tc>
      </w:tr>
      <w:tr w:rsidR="00F0561F" w14:paraId="3CEE56BC" w14:textId="77777777" w:rsidTr="00E76A0D">
        <w:tc>
          <w:tcPr>
            <w:tcW w:w="3480" w:type="dxa"/>
            <w:gridSpan w:val="2"/>
          </w:tcPr>
          <w:p w14:paraId="0275BDB5" w14:textId="77777777" w:rsidR="00B75284" w:rsidRDefault="00B75284" w:rsidP="00AF7590">
            <w:pPr>
              <w:jc w:val="both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Študijný odbor:</w:t>
            </w:r>
          </w:p>
        </w:tc>
        <w:tc>
          <w:tcPr>
            <w:tcW w:w="5842" w:type="dxa"/>
            <w:gridSpan w:val="2"/>
          </w:tcPr>
          <w:p w14:paraId="79FB68BF" w14:textId="77777777" w:rsidR="00B75284" w:rsidRPr="004A4075" w:rsidRDefault="00600E6E" w:rsidP="00AF7590">
            <w:pPr>
              <w:jc w:val="both"/>
              <w:rPr>
                <w:rFonts w:ascii="Calibri" w:hAnsi="Calibri" w:cs="Calibri"/>
                <w:sz w:val="22"/>
                <w:szCs w:val="22"/>
                <w:highlight w:val="yellow"/>
              </w:rPr>
            </w:pPr>
            <w:r w:rsidRPr="004A4075">
              <w:rPr>
                <w:rFonts w:ascii="Calibri" w:hAnsi="Calibri" w:cs="Calibri"/>
                <w:sz w:val="22"/>
                <w:szCs w:val="22"/>
              </w:rPr>
              <w:t>s</w:t>
            </w:r>
            <w:r w:rsidR="00E30690" w:rsidRPr="004A4075">
              <w:rPr>
                <w:rFonts w:ascii="Calibri" w:hAnsi="Calibri" w:cs="Calibri"/>
                <w:sz w:val="22"/>
                <w:szCs w:val="22"/>
              </w:rPr>
              <w:t>trojárstvo</w:t>
            </w:r>
          </w:p>
        </w:tc>
      </w:tr>
      <w:tr w:rsidR="00F0561F" w14:paraId="03DD2241" w14:textId="77777777" w:rsidTr="00E76A0D">
        <w:tc>
          <w:tcPr>
            <w:tcW w:w="3480" w:type="dxa"/>
            <w:gridSpan w:val="2"/>
          </w:tcPr>
          <w:p w14:paraId="1E8231B5" w14:textId="77777777" w:rsidR="00B75284" w:rsidRDefault="00B75284" w:rsidP="00AF7590">
            <w:pPr>
              <w:jc w:val="both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Študijný program:</w:t>
            </w:r>
          </w:p>
        </w:tc>
        <w:tc>
          <w:tcPr>
            <w:tcW w:w="5842" w:type="dxa"/>
            <w:gridSpan w:val="2"/>
          </w:tcPr>
          <w:p w14:paraId="03B9A434" w14:textId="767347AE" w:rsidR="00B75284" w:rsidRPr="0083498E" w:rsidRDefault="0083498E" w:rsidP="00AF7590">
            <w:pPr>
              <w:jc w:val="both"/>
              <w:rPr>
                <w:rFonts w:ascii="Calibri" w:hAnsi="Calibri" w:cs="Calibri"/>
                <w:sz w:val="22"/>
                <w:szCs w:val="22"/>
              </w:rPr>
            </w:pPr>
            <w:r w:rsidRPr="0083498E">
              <w:rPr>
                <w:rFonts w:ascii="Calibri" w:hAnsi="Calibri" w:cs="Calibri"/>
                <w:sz w:val="22"/>
                <w:szCs w:val="22"/>
              </w:rPr>
              <w:fldChar w:fldCharType="begin"/>
            </w:r>
            <w:r w:rsidRPr="0083498E">
              <w:rPr>
                <w:rFonts w:ascii="Calibri" w:hAnsi="Calibri" w:cs="Calibri"/>
                <w:sz w:val="22"/>
                <w:szCs w:val="22"/>
              </w:rPr>
              <w:instrText xml:space="preserve"> IF </w:instrText>
            </w:r>
            <w:r w:rsidRPr="0083498E">
              <w:rPr>
                <w:rFonts w:ascii="Calibri" w:hAnsi="Calibri" w:cs="Calibri"/>
                <w:sz w:val="22"/>
                <w:szCs w:val="22"/>
              </w:rPr>
              <w:fldChar w:fldCharType="begin"/>
            </w:r>
            <w:r w:rsidRPr="0083498E">
              <w:rPr>
                <w:rFonts w:ascii="Calibri" w:hAnsi="Calibri" w:cs="Calibri"/>
                <w:sz w:val="22"/>
                <w:szCs w:val="22"/>
              </w:rPr>
              <w:instrText xml:space="preserve"> REF Druh_práce \h  \* MERGEFORMAT </w:instrText>
            </w:r>
            <w:r w:rsidRPr="0083498E">
              <w:rPr>
                <w:rFonts w:ascii="Calibri" w:hAnsi="Calibri" w:cs="Calibri"/>
                <w:sz w:val="22"/>
                <w:szCs w:val="22"/>
              </w:rPr>
            </w:r>
            <w:r w:rsidRPr="0083498E">
              <w:rPr>
                <w:rFonts w:ascii="Calibri" w:hAnsi="Calibri" w:cs="Calibri"/>
                <w:sz w:val="22"/>
                <w:szCs w:val="22"/>
              </w:rPr>
              <w:fldChar w:fldCharType="separate"/>
            </w:r>
            <w:sdt>
              <w:sdtPr>
                <w:rPr>
                  <w:rStyle w:val="Zstupntext"/>
                </w:rPr>
                <w:alias w:val="Druh práce"/>
                <w:tag w:val="zp"/>
                <w:id w:val="1356464801"/>
                <w:lock w:val="sdtLocked"/>
                <w:placeholder>
                  <w:docPart w:val="1F6B48DD3EDE49718C7E929C30F1A716"/>
                </w:placeholder>
                <w:showingPlcHdr/>
                <w15:color w:val="800000"/>
                <w:comboBox>
                  <w:listItem w:value="Vyberte položku."/>
                  <w:listItem w:displayText="diplomovej" w:value="diplomovej"/>
                  <w:listItem w:displayText="bakalárskej" w:value="bakalárskej"/>
                </w:comboBox>
              </w:sdtPr>
              <w:sdtEndPr>
                <w:rPr>
                  <w:rStyle w:val="Predvolenpsmoodseku"/>
                  <w:rFonts w:ascii="Calibri" w:hAnsi="Calibri" w:cs="Calibri"/>
                  <w:color w:val="auto"/>
                  <w:sz w:val="22"/>
                  <w:szCs w:val="22"/>
                </w:rPr>
              </w:sdtEndPr>
              <w:sdtContent>
                <w:r w:rsidR="00726F3A" w:rsidRPr="00BB6BAC">
                  <w:rPr>
                    <w:rStyle w:val="Zstupntext"/>
                  </w:rPr>
                  <w:instrText>Vyberte položku.</w:instrText>
                </w:r>
              </w:sdtContent>
            </w:sdt>
            <w:r w:rsidRPr="0083498E">
              <w:rPr>
                <w:rFonts w:ascii="Calibri" w:hAnsi="Calibri" w:cs="Calibri"/>
                <w:sz w:val="22"/>
                <w:szCs w:val="22"/>
              </w:rPr>
              <w:fldChar w:fldCharType="end"/>
            </w:r>
            <w:r w:rsidRPr="0083498E">
              <w:rPr>
                <w:rFonts w:ascii="Calibri" w:hAnsi="Calibri" w:cs="Calibri"/>
                <w:sz w:val="22"/>
                <w:szCs w:val="22"/>
              </w:rPr>
              <w:instrText xml:space="preserve"> = "diplomovej" "automatizované výrobné systémy" "strojárske technológie"  \* MERGEFORMAT </w:instrText>
            </w:r>
            <w:r w:rsidRPr="0083498E">
              <w:rPr>
                <w:rFonts w:ascii="Calibri" w:hAnsi="Calibri" w:cs="Calibri"/>
                <w:sz w:val="22"/>
                <w:szCs w:val="22"/>
              </w:rPr>
              <w:fldChar w:fldCharType="separate"/>
            </w:r>
            <w:r w:rsidR="00726F3A" w:rsidRPr="0083498E">
              <w:rPr>
                <w:rFonts w:ascii="Calibri" w:hAnsi="Calibri" w:cs="Calibri"/>
                <w:noProof/>
                <w:sz w:val="22"/>
                <w:szCs w:val="22"/>
              </w:rPr>
              <w:t>strojárske technológie</w:t>
            </w:r>
            <w:r w:rsidRPr="0083498E">
              <w:rPr>
                <w:rFonts w:ascii="Calibri" w:hAnsi="Calibri" w:cs="Calibri"/>
                <w:sz w:val="22"/>
                <w:szCs w:val="22"/>
              </w:rPr>
              <w:fldChar w:fldCharType="end"/>
            </w:r>
          </w:p>
        </w:tc>
      </w:tr>
      <w:tr w:rsidR="00F0561F" w14:paraId="6684726C" w14:textId="77777777" w:rsidTr="00E76A0D">
        <w:tc>
          <w:tcPr>
            <w:tcW w:w="3480" w:type="dxa"/>
            <w:gridSpan w:val="2"/>
          </w:tcPr>
          <w:p w14:paraId="5577D667" w14:textId="7923725D" w:rsidR="00B75284" w:rsidRDefault="002367D9" w:rsidP="00AF7590">
            <w:pPr>
              <w:jc w:val="both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Názov</w:t>
            </w:r>
            <w:r w:rsidR="00A26144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bookmarkStart w:id="0" w:name="Druh_práce"/>
            <w:sdt>
              <w:sdtPr>
                <w:rPr>
                  <w:rFonts w:ascii="Calibri" w:hAnsi="Calibri" w:cs="Calibri"/>
                  <w:sz w:val="22"/>
                  <w:szCs w:val="22"/>
                </w:rPr>
                <w:alias w:val="Druh práce"/>
                <w:tag w:val="zp"/>
                <w:id w:val="-1468965414"/>
                <w:lock w:val="sdtLocked"/>
                <w:placeholder>
                  <w:docPart w:val="0A216FC63ABB4C46BA0B328984788823"/>
                </w:placeholder>
                <w:showingPlcHdr/>
                <w15:color w:val="800000"/>
                <w:comboBox>
                  <w:listItem w:value="Vyberte položku."/>
                  <w:listItem w:displayText="diplomovej" w:value="diplomovej"/>
                  <w:listItem w:displayText="bakalárskej" w:value="bakalárskej"/>
                </w:comboBox>
              </w:sdtPr>
              <w:sdtContent>
                <w:r w:rsidR="00C26721" w:rsidRPr="00BB6BAC">
                  <w:rPr>
                    <w:rStyle w:val="Zstupntext"/>
                  </w:rPr>
                  <w:t>Vyberte položku.</w:t>
                </w:r>
              </w:sdtContent>
            </w:sdt>
            <w:bookmarkEnd w:id="0"/>
            <w:r>
              <w:rPr>
                <w:rFonts w:ascii="Calibri" w:hAnsi="Calibri" w:cs="Calibri"/>
                <w:sz w:val="22"/>
                <w:szCs w:val="22"/>
              </w:rPr>
              <w:t xml:space="preserve"> práce:</w:t>
            </w:r>
          </w:p>
        </w:tc>
        <w:tc>
          <w:tcPr>
            <w:tcW w:w="5842" w:type="dxa"/>
            <w:gridSpan w:val="2"/>
          </w:tcPr>
          <w:p w14:paraId="71690F7F" w14:textId="77777777" w:rsidR="00F0561F" w:rsidRPr="004A4075" w:rsidRDefault="00E76A0D" w:rsidP="001D5F17">
            <w:pPr>
              <w:ind w:right="-282"/>
              <w:rPr>
                <w:rFonts w:ascii="Calibri" w:hAnsi="Calibri" w:cs="Calibri"/>
                <w:b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sz w:val="22"/>
                <w:szCs w:val="22"/>
              </w:rPr>
              <w:t xml:space="preserve">Názov diplomovej prace </w:t>
            </w:r>
          </w:p>
        </w:tc>
      </w:tr>
      <w:tr w:rsidR="00F0561F" w14:paraId="0B5B542D" w14:textId="77777777" w:rsidTr="00E76A0D">
        <w:tc>
          <w:tcPr>
            <w:tcW w:w="3480" w:type="dxa"/>
            <w:gridSpan w:val="2"/>
          </w:tcPr>
          <w:p w14:paraId="022679AC" w14:textId="77777777" w:rsidR="00B75284" w:rsidRDefault="00483092" w:rsidP="00D3733F">
            <w:pPr>
              <w:spacing w:before="120"/>
              <w:jc w:val="both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Ev. č</w:t>
            </w:r>
            <w:r w:rsidR="002367D9">
              <w:rPr>
                <w:rFonts w:ascii="Calibri" w:hAnsi="Calibri" w:cs="Calibri"/>
                <w:sz w:val="22"/>
                <w:szCs w:val="22"/>
              </w:rPr>
              <w:t>íslo práce:</w:t>
            </w:r>
          </w:p>
        </w:tc>
        <w:tc>
          <w:tcPr>
            <w:tcW w:w="5842" w:type="dxa"/>
            <w:gridSpan w:val="2"/>
          </w:tcPr>
          <w:p w14:paraId="19166632" w14:textId="77777777" w:rsidR="00B75284" w:rsidRPr="00C46AB7" w:rsidRDefault="00E76A0D" w:rsidP="00D3733F">
            <w:pPr>
              <w:spacing w:before="120"/>
              <w:jc w:val="both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t>(číslo priradí katedra)</w:t>
            </w:r>
          </w:p>
        </w:tc>
      </w:tr>
      <w:tr w:rsidR="00F0561F" w14:paraId="42F86DCC" w14:textId="77777777" w:rsidTr="00C46AB7">
        <w:tc>
          <w:tcPr>
            <w:tcW w:w="3480" w:type="dxa"/>
            <w:gridSpan w:val="2"/>
          </w:tcPr>
          <w:p w14:paraId="49B8FBD1" w14:textId="77777777" w:rsidR="00B75284" w:rsidRDefault="002367D9" w:rsidP="00AF7590">
            <w:pPr>
              <w:jc w:val="both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Jazyk záverečnej práce:</w:t>
            </w:r>
          </w:p>
        </w:tc>
        <w:tc>
          <w:tcPr>
            <w:tcW w:w="5842" w:type="dxa"/>
            <w:gridSpan w:val="2"/>
          </w:tcPr>
          <w:p w14:paraId="58A166FA" w14:textId="77777777" w:rsidR="00B75284" w:rsidRPr="004A4075" w:rsidRDefault="002367D9" w:rsidP="00AF7590">
            <w:pPr>
              <w:jc w:val="both"/>
              <w:rPr>
                <w:rFonts w:ascii="Calibri" w:hAnsi="Calibri" w:cs="Calibri"/>
                <w:sz w:val="22"/>
                <w:szCs w:val="22"/>
              </w:rPr>
            </w:pPr>
            <w:r w:rsidRPr="004A4075">
              <w:rPr>
                <w:rFonts w:ascii="Calibri" w:hAnsi="Calibri" w:cs="Calibri"/>
                <w:sz w:val="22"/>
                <w:szCs w:val="22"/>
              </w:rPr>
              <w:t>slovenský</w:t>
            </w:r>
          </w:p>
        </w:tc>
      </w:tr>
      <w:tr w:rsidR="002367D9" w14:paraId="3960327B" w14:textId="77777777" w:rsidTr="00C46AB7">
        <w:trPr>
          <w:trHeight w:val="468"/>
        </w:trPr>
        <w:tc>
          <w:tcPr>
            <w:tcW w:w="9322" w:type="dxa"/>
            <w:gridSpan w:val="4"/>
          </w:tcPr>
          <w:p w14:paraId="4F98F0F1" w14:textId="77777777" w:rsidR="00600E6E" w:rsidRPr="00C46AB7" w:rsidRDefault="002367D9" w:rsidP="00600E6E">
            <w:pPr>
              <w:spacing w:before="240"/>
              <w:jc w:val="both"/>
              <w:rPr>
                <w:rFonts w:ascii="Calibri" w:hAnsi="Calibri" w:cs="Calibri"/>
                <w:sz w:val="22"/>
                <w:szCs w:val="22"/>
              </w:rPr>
            </w:pPr>
            <w:r w:rsidRPr="00C46AB7">
              <w:rPr>
                <w:rFonts w:ascii="Calibri" w:hAnsi="Calibri" w:cs="Calibri"/>
                <w:b/>
                <w:sz w:val="22"/>
                <w:szCs w:val="22"/>
              </w:rPr>
              <w:t>Anotácia:</w:t>
            </w:r>
          </w:p>
        </w:tc>
      </w:tr>
      <w:tr w:rsidR="00C46AB7" w14:paraId="235E7E91" w14:textId="77777777" w:rsidTr="00C46AB7">
        <w:trPr>
          <w:trHeight w:val="285"/>
        </w:trPr>
        <w:tc>
          <w:tcPr>
            <w:tcW w:w="9322" w:type="dxa"/>
            <w:gridSpan w:val="4"/>
          </w:tcPr>
          <w:p w14:paraId="3A7D65DC" w14:textId="77777777" w:rsidR="00C46AB7" w:rsidRDefault="00C46AB7" w:rsidP="00C46AB7">
            <w:pPr>
              <w:jc w:val="both"/>
              <w:rPr>
                <w:rFonts w:ascii="Calibri" w:hAnsi="Calibri" w:cs="Calibri"/>
              </w:rPr>
            </w:pPr>
            <w:r w:rsidRPr="005B354F">
              <w:rPr>
                <w:rFonts w:ascii="Calibri" w:hAnsi="Calibri" w:cs="Calibri"/>
              </w:rPr>
              <w:t xml:space="preserve">Stručný popis problematiky, ktorej sa záverečná práca venuje, očakávané prínosy (cieľ prace).... </w:t>
            </w:r>
          </w:p>
          <w:p w14:paraId="77B98634" w14:textId="77777777" w:rsidR="00C46AB7" w:rsidRPr="00641B78" w:rsidRDefault="00C46AB7" w:rsidP="00C46AB7">
            <w:pPr>
              <w:jc w:val="both"/>
              <w:rPr>
                <w:rFonts w:ascii="Calibri" w:hAnsi="Calibri" w:cs="Calibri"/>
                <w:b/>
                <w:sz w:val="22"/>
                <w:szCs w:val="22"/>
              </w:rPr>
            </w:pPr>
          </w:p>
        </w:tc>
      </w:tr>
      <w:tr w:rsidR="00D3733F" w14:paraId="1D648ABD" w14:textId="77777777" w:rsidTr="00C46AB7">
        <w:trPr>
          <w:trHeight w:val="318"/>
        </w:trPr>
        <w:tc>
          <w:tcPr>
            <w:tcW w:w="9322" w:type="dxa"/>
            <w:gridSpan w:val="4"/>
          </w:tcPr>
          <w:p w14:paraId="7B2A35F2" w14:textId="77777777" w:rsidR="00600E6E" w:rsidRPr="00872AE5" w:rsidRDefault="00D3733F" w:rsidP="00D3733F">
            <w:pPr>
              <w:spacing w:before="120"/>
              <w:jc w:val="both"/>
              <w:rPr>
                <w:rFonts w:ascii="Calibri" w:hAnsi="Calibri" w:cs="Calibri"/>
                <w:color w:val="000000" w:themeColor="text1"/>
              </w:rPr>
            </w:pPr>
            <w:r>
              <w:rPr>
                <w:rFonts w:ascii="Calibri" w:hAnsi="Calibri" w:cs="Calibri"/>
                <w:b/>
                <w:sz w:val="22"/>
                <w:szCs w:val="22"/>
              </w:rPr>
              <w:t>Pokyny pre vypracovanie:</w:t>
            </w:r>
          </w:p>
        </w:tc>
      </w:tr>
      <w:tr w:rsidR="00C46AB7" w14:paraId="67433992" w14:textId="77777777" w:rsidTr="00C46AB7">
        <w:trPr>
          <w:trHeight w:val="1390"/>
        </w:trPr>
        <w:tc>
          <w:tcPr>
            <w:tcW w:w="9322" w:type="dxa"/>
            <w:gridSpan w:val="4"/>
          </w:tcPr>
          <w:p w14:paraId="352B3806" w14:textId="77777777" w:rsidR="00C46AB7" w:rsidRPr="00897827" w:rsidRDefault="00C46AB7" w:rsidP="00C46AB7">
            <w:pPr>
              <w:numPr>
                <w:ilvl w:val="0"/>
                <w:numId w:val="5"/>
              </w:numPr>
              <w:ind w:left="284" w:hanging="284"/>
              <w:jc w:val="both"/>
              <w:rPr>
                <w:rFonts w:ascii="Calibri" w:hAnsi="Calibri" w:cs="Calibri"/>
                <w:color w:val="000000" w:themeColor="text1"/>
              </w:rPr>
            </w:pPr>
            <w:r>
              <w:rPr>
                <w:rFonts w:ascii="Calibri" w:hAnsi="Calibri" w:cs="Calibri"/>
                <w:color w:val="000000" w:themeColor="text1"/>
              </w:rPr>
              <w:t>Uviesť minimálne 5 bodov</w:t>
            </w:r>
            <w:r w:rsidRPr="00897827">
              <w:rPr>
                <w:rFonts w:ascii="Calibri" w:hAnsi="Calibri" w:cs="Calibri"/>
                <w:color w:val="000000" w:themeColor="text1"/>
              </w:rPr>
              <w:t xml:space="preserve"> </w:t>
            </w:r>
          </w:p>
          <w:p w14:paraId="5610FCF8" w14:textId="77777777" w:rsidR="00C46AB7" w:rsidRPr="00897827" w:rsidRDefault="00C46AB7" w:rsidP="00C46AB7">
            <w:pPr>
              <w:numPr>
                <w:ilvl w:val="0"/>
                <w:numId w:val="5"/>
              </w:numPr>
              <w:ind w:left="284" w:hanging="284"/>
              <w:jc w:val="both"/>
              <w:rPr>
                <w:rFonts w:ascii="Calibri" w:hAnsi="Calibri" w:cs="Calibri"/>
                <w:color w:val="000000" w:themeColor="text1"/>
              </w:rPr>
            </w:pPr>
            <w:r>
              <w:rPr>
                <w:rFonts w:ascii="Calibri" w:hAnsi="Calibri" w:cs="Calibri"/>
                <w:color w:val="000000" w:themeColor="text1"/>
              </w:rPr>
              <w:t>ÚVOD a ZÁVER prosím neuvádzajte!</w:t>
            </w:r>
          </w:p>
          <w:p w14:paraId="64C5982C" w14:textId="77777777" w:rsidR="00C46AB7" w:rsidRPr="00897827" w:rsidRDefault="00C46AB7" w:rsidP="00C46AB7">
            <w:pPr>
              <w:numPr>
                <w:ilvl w:val="0"/>
                <w:numId w:val="5"/>
              </w:numPr>
              <w:ind w:left="284" w:hanging="284"/>
              <w:jc w:val="both"/>
              <w:rPr>
                <w:rFonts w:ascii="Calibri" w:hAnsi="Calibri" w:cs="Calibri"/>
                <w:color w:val="000000" w:themeColor="text1"/>
              </w:rPr>
            </w:pPr>
            <w:r>
              <w:rPr>
                <w:rFonts w:ascii="Calibri" w:hAnsi="Calibri" w:cs="Calibri"/>
                <w:color w:val="000000" w:themeColor="text1"/>
              </w:rPr>
              <w:t>...</w:t>
            </w:r>
          </w:p>
          <w:p w14:paraId="0B6BC746" w14:textId="77777777" w:rsidR="00C46AB7" w:rsidRPr="00897827" w:rsidRDefault="00C46AB7" w:rsidP="00C46AB7">
            <w:pPr>
              <w:numPr>
                <w:ilvl w:val="0"/>
                <w:numId w:val="5"/>
              </w:numPr>
              <w:ind w:left="284" w:hanging="284"/>
              <w:jc w:val="both"/>
              <w:rPr>
                <w:rFonts w:ascii="Calibri" w:hAnsi="Calibri" w:cs="Calibri"/>
                <w:color w:val="000000" w:themeColor="text1"/>
              </w:rPr>
            </w:pPr>
            <w:r>
              <w:rPr>
                <w:rFonts w:ascii="Calibri" w:hAnsi="Calibri" w:cs="Calibri"/>
                <w:color w:val="000000" w:themeColor="text1"/>
              </w:rPr>
              <w:t>...</w:t>
            </w:r>
          </w:p>
          <w:p w14:paraId="40C88280" w14:textId="77777777" w:rsidR="00C46AB7" w:rsidRDefault="00C46AB7" w:rsidP="00C46AB7">
            <w:pPr>
              <w:numPr>
                <w:ilvl w:val="0"/>
                <w:numId w:val="5"/>
              </w:numPr>
              <w:ind w:left="284" w:hanging="284"/>
              <w:jc w:val="both"/>
              <w:rPr>
                <w:rFonts w:ascii="Calibri" w:hAnsi="Calibri" w:cs="Calibri"/>
                <w:b/>
                <w:sz w:val="22"/>
                <w:szCs w:val="22"/>
              </w:rPr>
            </w:pPr>
            <w:r w:rsidRPr="00844D22">
              <w:rPr>
                <w:rFonts w:ascii="Calibri" w:hAnsi="Calibri" w:cs="Calibri"/>
                <w:color w:val="000000" w:themeColor="text1"/>
              </w:rPr>
              <w:t>Technicko-ekonomické zhodnotenie</w:t>
            </w:r>
          </w:p>
        </w:tc>
      </w:tr>
      <w:tr w:rsidR="00D3733F" w14:paraId="5D5878F9" w14:textId="77777777" w:rsidTr="00C46AB7">
        <w:trPr>
          <w:trHeight w:val="368"/>
        </w:trPr>
        <w:tc>
          <w:tcPr>
            <w:tcW w:w="9322" w:type="dxa"/>
            <w:gridSpan w:val="4"/>
          </w:tcPr>
          <w:p w14:paraId="19048469" w14:textId="77777777" w:rsidR="00600E6E" w:rsidRPr="00F81466" w:rsidRDefault="00D3733F" w:rsidP="00D3733F">
            <w:pPr>
              <w:spacing w:before="120"/>
              <w:jc w:val="both"/>
            </w:pPr>
            <w:r>
              <w:rPr>
                <w:rFonts w:ascii="Calibri" w:hAnsi="Calibri" w:cs="Calibri"/>
                <w:b/>
                <w:sz w:val="22"/>
                <w:szCs w:val="22"/>
              </w:rPr>
              <w:t>Zoznam od</w:t>
            </w:r>
            <w:r w:rsidR="00F0561F">
              <w:rPr>
                <w:rFonts w:ascii="Calibri" w:hAnsi="Calibri" w:cs="Calibri"/>
                <w:b/>
                <w:sz w:val="22"/>
                <w:szCs w:val="22"/>
              </w:rPr>
              <w:t>porúčanej</w:t>
            </w:r>
            <w:r>
              <w:rPr>
                <w:rFonts w:ascii="Calibri" w:hAnsi="Calibri" w:cs="Calibri"/>
                <w:b/>
                <w:sz w:val="22"/>
                <w:szCs w:val="22"/>
              </w:rPr>
              <w:t xml:space="preserve"> literatúry:</w:t>
            </w:r>
          </w:p>
        </w:tc>
      </w:tr>
      <w:tr w:rsidR="00C46AB7" w14:paraId="14CC0A8E" w14:textId="77777777" w:rsidTr="00C46AB7">
        <w:trPr>
          <w:trHeight w:val="553"/>
        </w:trPr>
        <w:tc>
          <w:tcPr>
            <w:tcW w:w="9322" w:type="dxa"/>
            <w:gridSpan w:val="4"/>
          </w:tcPr>
          <w:p w14:paraId="2625D794" w14:textId="77777777" w:rsidR="00C46AB7" w:rsidRPr="00C46AB7" w:rsidRDefault="00C46AB7" w:rsidP="00C46AB7">
            <w:pPr>
              <w:pStyle w:val="Odsekzoznamu"/>
              <w:numPr>
                <w:ilvl w:val="0"/>
                <w:numId w:val="7"/>
              </w:numPr>
              <w:ind w:left="326" w:hanging="284"/>
              <w:jc w:val="both"/>
              <w:rPr>
                <w:rFonts w:asciiTheme="minorHAnsi" w:hAnsiTheme="minorHAnsi" w:cstheme="minorHAnsi"/>
                <w:b/>
              </w:rPr>
            </w:pPr>
            <w:r w:rsidRPr="00C46AB7">
              <w:rPr>
                <w:rFonts w:ascii="Calibri" w:hAnsi="Calibri" w:cs="Calibri"/>
              </w:rPr>
              <w:t>Uviesť zoznam odporúčanej literatúry (zvykneme dávať min 2-3 a max 5 – kniha alebo konkrétne články PROSÍM NEUVÁDZAJTE AKO POSLEDNÝ BOD „vedecké články z problematiky riešenej DP“)</w:t>
            </w:r>
          </w:p>
        </w:tc>
      </w:tr>
      <w:tr w:rsidR="0026072C" w14:paraId="60436F8A" w14:textId="77777777" w:rsidTr="0026072C">
        <w:tc>
          <w:tcPr>
            <w:tcW w:w="2835" w:type="dxa"/>
          </w:tcPr>
          <w:p w14:paraId="72BDAF7E" w14:textId="77777777" w:rsidR="0026072C" w:rsidRDefault="0026072C" w:rsidP="00600E6E">
            <w:pPr>
              <w:spacing w:before="240"/>
              <w:jc w:val="both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sz w:val="22"/>
                <w:szCs w:val="22"/>
              </w:rPr>
              <w:t>Dátum odovzdania práce:</w:t>
            </w:r>
          </w:p>
        </w:tc>
        <w:sdt>
          <w:sdtPr>
            <w:rPr>
              <w:rFonts w:ascii="Calibri" w:hAnsi="Calibri" w:cs="Calibri"/>
              <w:sz w:val="22"/>
              <w:szCs w:val="22"/>
            </w:rPr>
            <w:alias w:val="Odovzdanie DP-&gt;BP"/>
            <w:tag w:val="Odovzdanie DP-&gt;BP"/>
            <w:id w:val="840278479"/>
            <w:lock w:val="sdtLocked"/>
            <w:placeholder>
              <w:docPart w:val="2174F9292D454A85BEFE870C83DD0D69"/>
            </w:placeholder>
            <w15:color w:val="800000"/>
            <w:comboBox>
              <w:listItem w:displayText="15.05.2026" w:value="15.05.2026"/>
            </w:comboBox>
          </w:sdtPr>
          <w:sdtContent>
            <w:tc>
              <w:tcPr>
                <w:tcW w:w="6487" w:type="dxa"/>
                <w:gridSpan w:val="3"/>
              </w:tcPr>
              <w:p w14:paraId="720260AB" w14:textId="77777777" w:rsidR="0026072C" w:rsidRDefault="00EA4CDD" w:rsidP="00600E6E">
                <w:pPr>
                  <w:spacing w:before="240"/>
                  <w:jc w:val="both"/>
                  <w:rPr>
                    <w:rFonts w:ascii="Calibri" w:hAnsi="Calibri" w:cs="Calibri"/>
                    <w:sz w:val="22"/>
                    <w:szCs w:val="22"/>
                  </w:rPr>
                </w:pPr>
                <w:r>
                  <w:rPr>
                    <w:rFonts w:ascii="Calibri" w:hAnsi="Calibri" w:cs="Calibri"/>
                    <w:sz w:val="22"/>
                    <w:szCs w:val="22"/>
                  </w:rPr>
                  <w:t>15.05.2026</w:t>
                </w:r>
              </w:p>
            </w:tc>
          </w:sdtContent>
        </w:sdt>
      </w:tr>
      <w:tr w:rsidR="008834F2" w14:paraId="27A8D1B2" w14:textId="77777777" w:rsidTr="008834F2">
        <w:tc>
          <w:tcPr>
            <w:tcW w:w="2835" w:type="dxa"/>
          </w:tcPr>
          <w:p w14:paraId="161ADEDF" w14:textId="77777777" w:rsidR="008834F2" w:rsidRDefault="008834F2" w:rsidP="00D3733F">
            <w:pPr>
              <w:jc w:val="both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sz w:val="22"/>
                <w:szCs w:val="22"/>
              </w:rPr>
              <w:t>Rozsah práce:</w:t>
            </w:r>
          </w:p>
        </w:tc>
        <w:tc>
          <w:tcPr>
            <w:tcW w:w="6487" w:type="dxa"/>
            <w:gridSpan w:val="3"/>
          </w:tcPr>
          <w:p w14:paraId="1FE4CD68" w14:textId="36DBAAFC" w:rsidR="008834F2" w:rsidRDefault="00EA4CDD" w:rsidP="00D3733F">
            <w:pPr>
              <w:jc w:val="both"/>
              <w:rPr>
                <w:rFonts w:ascii="Calibri" w:hAnsi="Calibri" w:cs="Calibri"/>
                <w:sz w:val="22"/>
                <w:szCs w:val="22"/>
              </w:rPr>
            </w:pPr>
            <w:r w:rsidRPr="00EA4CDD">
              <w:rPr>
                <w:rFonts w:ascii="Calibri" w:hAnsi="Calibri" w:cs="Calibri"/>
                <w:sz w:val="22"/>
                <w:szCs w:val="22"/>
              </w:rPr>
              <w:fldChar w:fldCharType="begin"/>
            </w:r>
            <w:r w:rsidRPr="00EA4CDD">
              <w:rPr>
                <w:rFonts w:ascii="Calibri" w:hAnsi="Calibri" w:cs="Calibri"/>
                <w:sz w:val="22"/>
                <w:szCs w:val="22"/>
              </w:rPr>
              <w:instrText xml:space="preserve"> IF "</w:instrText>
            </w:r>
            <w:r w:rsidRPr="00EA4CDD">
              <w:rPr>
                <w:rFonts w:ascii="Calibri" w:hAnsi="Calibri" w:cs="Calibri"/>
                <w:sz w:val="22"/>
                <w:szCs w:val="22"/>
              </w:rPr>
              <w:fldChar w:fldCharType="begin"/>
            </w:r>
            <w:r w:rsidRPr="00EA4CDD">
              <w:rPr>
                <w:rFonts w:ascii="Calibri" w:hAnsi="Calibri" w:cs="Calibri"/>
                <w:sz w:val="22"/>
                <w:szCs w:val="22"/>
              </w:rPr>
              <w:instrText xml:space="preserve"> REF Druh_práce \h </w:instrText>
            </w:r>
            <w:r>
              <w:rPr>
                <w:rFonts w:ascii="Calibri" w:hAnsi="Calibri" w:cs="Calibri"/>
                <w:sz w:val="22"/>
                <w:szCs w:val="22"/>
              </w:rPr>
              <w:instrText xml:space="preserve"> \* MERGEFORMAT </w:instrText>
            </w:r>
            <w:r w:rsidRPr="00EA4CDD">
              <w:rPr>
                <w:rFonts w:ascii="Calibri" w:hAnsi="Calibri" w:cs="Calibri"/>
                <w:sz w:val="22"/>
                <w:szCs w:val="22"/>
              </w:rPr>
            </w:r>
            <w:r w:rsidRPr="00EA4CDD">
              <w:rPr>
                <w:rFonts w:ascii="Calibri" w:hAnsi="Calibri" w:cs="Calibri"/>
                <w:sz w:val="22"/>
                <w:szCs w:val="22"/>
              </w:rPr>
              <w:fldChar w:fldCharType="separate"/>
            </w:r>
            <w:sdt>
              <w:sdtPr>
                <w:rPr>
                  <w:rStyle w:val="Zstupntext"/>
                </w:rPr>
                <w:alias w:val="Druh práce"/>
                <w:tag w:val="zp"/>
                <w:id w:val="1785925027"/>
                <w:lock w:val="sdtLocked"/>
                <w:placeholder>
                  <w:docPart w:val="4A845F43B8DC44F3A30F5E2C0B254A5F"/>
                </w:placeholder>
                <w:showingPlcHdr/>
                <w15:color w:val="800000"/>
                <w:comboBox>
                  <w:listItem w:value="Vyberte položku."/>
                  <w:listItem w:displayText="diplomovej" w:value="diplomovej"/>
                  <w:listItem w:displayText="bakalárskej" w:value="bakalárskej"/>
                </w:comboBox>
              </w:sdtPr>
              <w:sdtEndPr>
                <w:rPr>
                  <w:rStyle w:val="Predvolenpsmoodseku"/>
                  <w:rFonts w:ascii="Calibri" w:hAnsi="Calibri" w:cs="Calibri"/>
                  <w:color w:val="auto"/>
                  <w:sz w:val="22"/>
                  <w:szCs w:val="22"/>
                </w:rPr>
              </w:sdtEndPr>
              <w:sdtContent>
                <w:r w:rsidR="00726F3A" w:rsidRPr="00BB6BAC">
                  <w:rPr>
                    <w:rStyle w:val="Zstupntext"/>
                  </w:rPr>
                  <w:instrText>Vyberte položku.</w:instrText>
                </w:r>
              </w:sdtContent>
            </w:sdt>
            <w:r w:rsidRPr="00EA4CDD">
              <w:rPr>
                <w:rFonts w:ascii="Calibri" w:hAnsi="Calibri" w:cs="Calibri"/>
                <w:sz w:val="22"/>
                <w:szCs w:val="22"/>
              </w:rPr>
              <w:fldChar w:fldCharType="end"/>
            </w:r>
            <w:r w:rsidRPr="00EA4CDD">
              <w:rPr>
                <w:rFonts w:ascii="Calibri" w:hAnsi="Calibri" w:cs="Calibri"/>
                <w:sz w:val="22"/>
                <w:szCs w:val="22"/>
              </w:rPr>
              <w:instrText xml:space="preserve">" = "diplomovej" "50 ÷ 70 strán" "30 ÷ 40 strán"\* MERGEFORMAT </w:instrText>
            </w:r>
            <w:r w:rsidRPr="00EA4CDD">
              <w:rPr>
                <w:rFonts w:ascii="Calibri" w:hAnsi="Calibri" w:cs="Calibri"/>
                <w:sz w:val="22"/>
                <w:szCs w:val="22"/>
              </w:rPr>
              <w:fldChar w:fldCharType="separate"/>
            </w:r>
            <w:r w:rsidR="00726F3A" w:rsidRPr="00726F3A">
              <w:rPr>
                <w:rFonts w:ascii="Calibri" w:hAnsi="Calibri" w:cs="Calibri"/>
                <w:bCs/>
                <w:noProof/>
                <w:sz w:val="22"/>
                <w:szCs w:val="22"/>
              </w:rPr>
              <w:t>30 ÷ 40 strán</w:t>
            </w:r>
            <w:r w:rsidRPr="00EA4CDD">
              <w:rPr>
                <w:rFonts w:ascii="Calibri" w:hAnsi="Calibri" w:cs="Calibri"/>
                <w:sz w:val="22"/>
                <w:szCs w:val="22"/>
              </w:rPr>
              <w:fldChar w:fldCharType="end"/>
            </w:r>
          </w:p>
        </w:tc>
      </w:tr>
      <w:tr w:rsidR="008834F2" w14:paraId="500B20A9" w14:textId="77777777" w:rsidTr="008834F2">
        <w:tc>
          <w:tcPr>
            <w:tcW w:w="2835" w:type="dxa"/>
          </w:tcPr>
          <w:p w14:paraId="12815503" w14:textId="77777777" w:rsidR="008834F2" w:rsidRDefault="008834F2" w:rsidP="00D3733F">
            <w:pPr>
              <w:tabs>
                <w:tab w:val="left" w:pos="1134"/>
              </w:tabs>
              <w:rPr>
                <w:rFonts w:ascii="Calibri" w:hAnsi="Calibri" w:cs="Calibri"/>
                <w:sz w:val="22"/>
                <w:szCs w:val="22"/>
              </w:rPr>
            </w:pPr>
            <w:r w:rsidRPr="0549BA45">
              <w:rPr>
                <w:rFonts w:ascii="Calibri" w:hAnsi="Calibri" w:cs="Calibri"/>
                <w:b/>
                <w:bCs/>
                <w:sz w:val="22"/>
                <w:szCs w:val="22"/>
              </w:rPr>
              <w:t>Vedúci záverečnej práce:</w:t>
            </w:r>
          </w:p>
        </w:tc>
        <w:tc>
          <w:tcPr>
            <w:tcW w:w="6487" w:type="dxa"/>
            <w:gridSpan w:val="3"/>
          </w:tcPr>
          <w:p w14:paraId="06A7022D" w14:textId="77777777" w:rsidR="008834F2" w:rsidRDefault="00321579" w:rsidP="00D3733F">
            <w:pPr>
              <w:tabs>
                <w:tab w:val="left" w:pos="1134"/>
              </w:tabs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bCs/>
                <w:sz w:val="22"/>
                <w:szCs w:val="22"/>
              </w:rPr>
              <w:t>Titul</w:t>
            </w:r>
            <w:r w:rsidR="00CB0398">
              <w:rPr>
                <w:rFonts w:ascii="Calibri" w:hAnsi="Calibri" w:cs="Calibri"/>
                <w:bCs/>
                <w:sz w:val="22"/>
                <w:szCs w:val="22"/>
              </w:rPr>
              <w:t>.</w:t>
            </w:r>
            <w:r>
              <w:rPr>
                <w:rFonts w:ascii="Calibri" w:hAnsi="Calibri" w:cs="Calibri"/>
                <w:bCs/>
                <w:sz w:val="22"/>
                <w:szCs w:val="22"/>
              </w:rPr>
              <w:t xml:space="preserve"> Meno Priezvisko, Titul</w:t>
            </w:r>
            <w:r w:rsidR="00CB0398">
              <w:rPr>
                <w:rFonts w:ascii="Calibri" w:hAnsi="Calibri" w:cs="Calibri"/>
                <w:bCs/>
                <w:sz w:val="22"/>
                <w:szCs w:val="22"/>
              </w:rPr>
              <w:t>.</w:t>
            </w:r>
          </w:p>
        </w:tc>
      </w:tr>
      <w:tr w:rsidR="00FD6483" w14:paraId="10661AD6" w14:textId="77777777" w:rsidTr="001575F0">
        <w:trPr>
          <w:trHeight w:val="288"/>
        </w:trPr>
        <w:tc>
          <w:tcPr>
            <w:tcW w:w="9322" w:type="dxa"/>
            <w:gridSpan w:val="4"/>
          </w:tcPr>
          <w:p w14:paraId="55F0C298" w14:textId="77777777" w:rsidR="00FD6483" w:rsidRDefault="00FD6483" w:rsidP="00D3733F">
            <w:pPr>
              <w:tabs>
                <w:tab w:val="left" w:pos="1134"/>
              </w:tabs>
              <w:rPr>
                <w:rFonts w:ascii="Calibri" w:hAnsi="Calibri" w:cs="Calibri"/>
                <w:b/>
                <w:sz w:val="22"/>
                <w:szCs w:val="22"/>
              </w:rPr>
            </w:pPr>
          </w:p>
        </w:tc>
      </w:tr>
      <w:tr w:rsidR="00D3733F" w14:paraId="4857A0FB" w14:textId="77777777" w:rsidTr="00E76A0D">
        <w:tc>
          <w:tcPr>
            <w:tcW w:w="9322" w:type="dxa"/>
            <w:gridSpan w:val="4"/>
          </w:tcPr>
          <w:p w14:paraId="38204083" w14:textId="77777777" w:rsidR="00D3733F" w:rsidRDefault="00D3733F" w:rsidP="00D3733F">
            <w:pPr>
              <w:tabs>
                <w:tab w:val="left" w:pos="1134"/>
              </w:tabs>
              <w:rPr>
                <w:rFonts w:ascii="Calibri" w:hAnsi="Calibri" w:cs="Calibri"/>
                <w:b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sz w:val="22"/>
                <w:szCs w:val="22"/>
              </w:rPr>
              <w:t>V Žiline: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sdt>
              <w:sdtPr>
                <w:rPr>
                  <w:rFonts w:ascii="Calibri" w:hAnsi="Calibri" w:cs="Calibri"/>
                  <w:color w:val="000000" w:themeColor="text1"/>
                  <w:sz w:val="22"/>
                  <w:szCs w:val="22"/>
                </w:rPr>
                <w:id w:val="-1687129979"/>
                <w:lock w:val="sdtLocked"/>
                <w:placeholder>
                  <w:docPart w:val="C77415F8096A4EBFBF65BED5D8D02CF7"/>
                </w:placeholder>
                <w:date w:fullDate="2025-10-31T00:00:00Z">
                  <w:dateFormat w:val="d. M. yyyy"/>
                  <w:lid w:val="sk-SK"/>
                  <w:storeMappedDataAs w:val="dateTime"/>
                  <w:calendar w:val="gregorian"/>
                </w:date>
              </w:sdtPr>
              <w:sdtContent>
                <w:r w:rsidR="00386823">
                  <w:rPr>
                    <w:rFonts w:ascii="Calibri" w:hAnsi="Calibri" w:cs="Calibri"/>
                    <w:color w:val="000000" w:themeColor="text1"/>
                    <w:sz w:val="22"/>
                    <w:szCs w:val="22"/>
                  </w:rPr>
                  <w:t>31. 10. 2025</w:t>
                </w:r>
              </w:sdtContent>
            </w:sdt>
            <w:r>
              <w:rPr>
                <w:rFonts w:ascii="Calibri" w:hAnsi="Calibri" w:cs="Calibri"/>
                <w:sz w:val="22"/>
                <w:szCs w:val="22"/>
              </w:rPr>
              <w:tab/>
            </w:r>
          </w:p>
        </w:tc>
      </w:tr>
      <w:tr w:rsidR="00F0561F" w14:paraId="41FAFFDE" w14:textId="77777777" w:rsidTr="001575F0">
        <w:trPr>
          <w:trHeight w:val="1473"/>
        </w:trPr>
        <w:tc>
          <w:tcPr>
            <w:tcW w:w="4327" w:type="dxa"/>
            <w:gridSpan w:val="3"/>
          </w:tcPr>
          <w:p w14:paraId="64C78A48" w14:textId="77777777" w:rsidR="00D3733F" w:rsidRDefault="00D3733F" w:rsidP="00F0561F">
            <w:pPr>
              <w:jc w:val="both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4995" w:type="dxa"/>
          </w:tcPr>
          <w:p w14:paraId="5610E8D6" w14:textId="77777777" w:rsidR="001575F0" w:rsidRDefault="001575F0" w:rsidP="00F0561F">
            <w:pPr>
              <w:spacing w:before="240"/>
              <w:jc w:val="center"/>
              <w:rPr>
                <w:rFonts w:ascii="Calibri" w:hAnsi="Calibri" w:cs="Calibri"/>
                <w:bCs/>
                <w:spacing w:val="-3"/>
                <w:sz w:val="22"/>
                <w:szCs w:val="22"/>
              </w:rPr>
            </w:pPr>
          </w:p>
          <w:p w14:paraId="61C13D2C" w14:textId="77777777" w:rsidR="00D3733F" w:rsidRDefault="00D3733F" w:rsidP="00F0561F">
            <w:pPr>
              <w:spacing w:before="240"/>
              <w:jc w:val="center"/>
              <w:rPr>
                <w:rFonts w:ascii="Calibri" w:hAnsi="Calibri" w:cs="Calibri"/>
                <w:bCs/>
                <w:spacing w:val="-3"/>
                <w:sz w:val="22"/>
                <w:szCs w:val="22"/>
              </w:rPr>
            </w:pPr>
            <w:r>
              <w:rPr>
                <w:rFonts w:ascii="Calibri" w:hAnsi="Calibri" w:cs="Calibri"/>
                <w:bCs/>
                <w:spacing w:val="-3"/>
                <w:sz w:val="22"/>
                <w:szCs w:val="22"/>
              </w:rPr>
              <w:t>prof.</w:t>
            </w:r>
            <w:r w:rsidR="00486ECE">
              <w:rPr>
                <w:rFonts w:ascii="Calibri" w:hAnsi="Calibri" w:cs="Calibri"/>
                <w:bCs/>
                <w:spacing w:val="-3"/>
                <w:sz w:val="22"/>
                <w:szCs w:val="22"/>
              </w:rPr>
              <w:t xml:space="preserve"> Dr.</w:t>
            </w:r>
            <w:r>
              <w:rPr>
                <w:rFonts w:ascii="Calibri" w:hAnsi="Calibri" w:cs="Calibri"/>
                <w:bCs/>
                <w:spacing w:val="-3"/>
                <w:sz w:val="22"/>
                <w:szCs w:val="22"/>
              </w:rPr>
              <w:t xml:space="preserve"> Ing. </w:t>
            </w:r>
            <w:r w:rsidR="00486ECE">
              <w:rPr>
                <w:rFonts w:ascii="Calibri" w:hAnsi="Calibri" w:cs="Calibri"/>
                <w:bCs/>
                <w:spacing w:val="-3"/>
                <w:sz w:val="22"/>
                <w:szCs w:val="22"/>
              </w:rPr>
              <w:t>Ivan Kuric</w:t>
            </w:r>
          </w:p>
          <w:p w14:paraId="4D549C3F" w14:textId="77777777" w:rsidR="00D3733F" w:rsidRDefault="00D3733F" w:rsidP="00F0561F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vedúc</w:t>
            </w:r>
            <w:r w:rsidR="00F0561F">
              <w:rPr>
                <w:rFonts w:ascii="Calibri" w:hAnsi="Calibri" w:cs="Calibri"/>
                <w:sz w:val="22"/>
                <w:szCs w:val="22"/>
              </w:rPr>
              <w:t>i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 katedry</w:t>
            </w:r>
            <w:r w:rsidR="00486ECE">
              <w:rPr>
                <w:rFonts w:ascii="Calibri" w:hAnsi="Calibri" w:cs="Calibri"/>
                <w:sz w:val="22"/>
                <w:szCs w:val="22"/>
              </w:rPr>
              <w:t>/garant ŠP</w:t>
            </w:r>
          </w:p>
        </w:tc>
      </w:tr>
    </w:tbl>
    <w:p w14:paraId="5536BF77" w14:textId="77777777" w:rsidR="00EC1422" w:rsidRDefault="00EC1422" w:rsidP="00A23C94">
      <w:pPr>
        <w:jc w:val="both"/>
        <w:rPr>
          <w:rFonts w:ascii="Calibri" w:hAnsi="Calibri" w:cs="Calibri"/>
          <w:color w:val="000000"/>
          <w:sz w:val="10"/>
          <w:szCs w:val="6"/>
        </w:rPr>
      </w:pPr>
    </w:p>
    <w:p w14:paraId="305C0D93" w14:textId="77777777" w:rsidR="00F81466" w:rsidRPr="00F0561F" w:rsidRDefault="00F81466" w:rsidP="00A23C94">
      <w:pPr>
        <w:jc w:val="both"/>
        <w:rPr>
          <w:rFonts w:ascii="Calibri" w:hAnsi="Calibri" w:cs="Calibri"/>
          <w:sz w:val="10"/>
          <w:szCs w:val="6"/>
        </w:rPr>
      </w:pPr>
    </w:p>
    <w:sectPr w:rsidR="00F81466" w:rsidRPr="00F0561F" w:rsidSect="00483092">
      <w:headerReference w:type="default" r:id="rId10"/>
      <w:pgSz w:w="11906" w:h="16838"/>
      <w:pgMar w:top="1134" w:right="1134" w:bottom="1134" w:left="1701" w:header="709" w:footer="709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A80FFC2" w14:textId="77777777" w:rsidR="006C6860" w:rsidRDefault="006C6860" w:rsidP="00483092">
      <w:r>
        <w:separator/>
      </w:r>
    </w:p>
  </w:endnote>
  <w:endnote w:type="continuationSeparator" w:id="0">
    <w:p w14:paraId="521FE2FB" w14:textId="77777777" w:rsidR="006C6860" w:rsidRDefault="006C6860" w:rsidP="0048309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5AFB1B9" w14:textId="77777777" w:rsidR="006C6860" w:rsidRDefault="006C6860" w:rsidP="00483092">
      <w:r>
        <w:separator/>
      </w:r>
    </w:p>
  </w:footnote>
  <w:footnote w:type="continuationSeparator" w:id="0">
    <w:p w14:paraId="3440E2F7" w14:textId="77777777" w:rsidR="006C6860" w:rsidRDefault="006C6860" w:rsidP="0048309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9322" w:type="dxa"/>
      <w:tblLook w:val="04A0" w:firstRow="1" w:lastRow="0" w:firstColumn="1" w:lastColumn="0" w:noHBand="0" w:noVBand="1"/>
    </w:tblPr>
    <w:tblGrid>
      <w:gridCol w:w="4767"/>
      <w:gridCol w:w="4555"/>
    </w:tblGrid>
    <w:tr w:rsidR="00483092" w:rsidRPr="00483092" w14:paraId="5FD121AB" w14:textId="77777777" w:rsidTr="00600E6E">
      <w:tc>
        <w:tcPr>
          <w:tcW w:w="0" w:type="auto"/>
        </w:tcPr>
        <w:p w14:paraId="0034EDDB" w14:textId="77777777" w:rsidR="00483092" w:rsidRPr="00600E6E" w:rsidRDefault="00483092" w:rsidP="00483092">
          <w:pPr>
            <w:rPr>
              <w:rFonts w:ascii="Calibri" w:hAnsi="Calibri" w:cs="Calibri"/>
              <w:b/>
              <w:sz w:val="22"/>
              <w:szCs w:val="22"/>
            </w:rPr>
          </w:pPr>
          <w:r w:rsidRPr="00600E6E">
            <w:rPr>
              <w:rFonts w:ascii="Calibri" w:hAnsi="Calibri" w:cs="Calibri"/>
              <w:b/>
              <w:sz w:val="22"/>
              <w:szCs w:val="22"/>
            </w:rPr>
            <w:t>ŽILINSKÁ UNIVERZITA V ŽILINE</w:t>
          </w:r>
        </w:p>
        <w:p w14:paraId="099596EB" w14:textId="77777777" w:rsidR="00483092" w:rsidRPr="00600E6E" w:rsidRDefault="00483092" w:rsidP="00483092">
          <w:pPr>
            <w:rPr>
              <w:rFonts w:ascii="Calibri" w:hAnsi="Calibri" w:cs="Calibri"/>
              <w:b/>
            </w:rPr>
          </w:pPr>
          <w:r w:rsidRPr="00600E6E">
            <w:rPr>
              <w:rFonts w:ascii="Calibri" w:hAnsi="Calibri" w:cs="Calibri"/>
              <w:b/>
            </w:rPr>
            <w:t xml:space="preserve">Strojnícka fakulta </w:t>
          </w:r>
        </w:p>
        <w:p w14:paraId="4ACB7D3A" w14:textId="64BC0895" w:rsidR="00302D8E" w:rsidRPr="00302D8E" w:rsidRDefault="00F446A8" w:rsidP="00483092">
          <w:pPr>
            <w:rPr>
              <w:rFonts w:ascii="Calibri" w:hAnsi="Calibri" w:cs="Calibri"/>
              <w:b/>
              <w:bCs/>
            </w:rPr>
          </w:pPr>
          <w:sdt>
            <w:sdtPr>
              <w:rPr>
                <w:rFonts w:ascii="Calibri" w:hAnsi="Calibri" w:cs="Calibri"/>
                <w:b/>
              </w:rPr>
              <w:alias w:val="KATEDRA"/>
              <w:tag w:val="KATEDRA"/>
              <w:id w:val="1991667021"/>
              <w:placeholder>
                <w:docPart w:val="DefaultPlaceholder_-1854013438"/>
              </w:placeholder>
              <w:showingPlcHdr/>
              <w:comboBox>
                <w:listItem w:value="Vyberte KATEDRU."/>
                <w:listItem w:displayText="Katedra automatizácie a výrobných systémov " w:value="Katedra automatizácie a výrobných systémov "/>
                <w:listItem w:displayText="Katedra obrábania a výrobnej techniky" w:value="Katedra obrábania a výrobnej techniky"/>
              </w:comboBox>
            </w:sdtPr>
            <w:sdtEndPr>
              <w:rPr>
                <w:rStyle w:val="Zstupntext"/>
                <w:rFonts w:ascii="Times New Roman" w:hAnsi="Times New Roman" w:cs="Times New Roman"/>
                <w:b w:val="0"/>
                <w:color w:val="808080"/>
              </w:rPr>
            </w:sdtEndPr>
            <w:sdtContent>
              <w:r w:rsidRPr="00E61C38">
                <w:rPr>
                  <w:rStyle w:val="Zstupntext"/>
                </w:rPr>
                <w:t>Vyberte položku.</w:t>
              </w:r>
            </w:sdtContent>
          </w:sdt>
          <w:r w:rsidR="00483092" w:rsidRPr="00600E6E">
            <w:rPr>
              <w:rFonts w:ascii="Calibri" w:hAnsi="Calibri" w:cs="Calibri"/>
              <w:b/>
            </w:rPr>
            <w:br/>
            <w:t>Akademický rok:</w:t>
          </w:r>
          <w:r w:rsidR="00483092" w:rsidRPr="00600E6E">
            <w:rPr>
              <w:rFonts w:ascii="Calibri" w:hAnsi="Calibri" w:cs="Calibri"/>
            </w:rPr>
            <w:t xml:space="preserve">  </w:t>
          </w:r>
          <w:r w:rsidR="00C229CD" w:rsidRPr="00C229CD">
            <w:rPr>
              <w:rFonts w:ascii="Calibri" w:hAnsi="Calibri" w:cs="Calibri"/>
              <w:b/>
              <w:bCs/>
            </w:rPr>
            <w:t>202</w:t>
          </w:r>
          <w:r w:rsidR="00386823">
            <w:rPr>
              <w:rFonts w:ascii="Calibri" w:hAnsi="Calibri" w:cs="Calibri"/>
              <w:b/>
              <w:bCs/>
            </w:rPr>
            <w:t>5</w:t>
          </w:r>
          <w:r w:rsidR="00C229CD" w:rsidRPr="00C229CD">
            <w:rPr>
              <w:rFonts w:ascii="Calibri" w:hAnsi="Calibri" w:cs="Calibri"/>
              <w:b/>
              <w:bCs/>
            </w:rPr>
            <w:t>/202</w:t>
          </w:r>
          <w:r w:rsidR="00386823">
            <w:rPr>
              <w:rFonts w:ascii="Calibri" w:hAnsi="Calibri" w:cs="Calibri"/>
              <w:b/>
              <w:bCs/>
            </w:rPr>
            <w:t>6</w:t>
          </w:r>
        </w:p>
      </w:tc>
      <w:tc>
        <w:tcPr>
          <w:tcW w:w="4555" w:type="dxa"/>
        </w:tcPr>
        <w:p w14:paraId="7B9009B3" w14:textId="77777777" w:rsidR="00483092" w:rsidRPr="00483092" w:rsidRDefault="006808F3" w:rsidP="00483092">
          <w:pPr>
            <w:jc w:val="right"/>
            <w:rPr>
              <w:rFonts w:ascii="Calibri" w:hAnsi="Calibri" w:cs="Calibri"/>
              <w:b/>
              <w:sz w:val="24"/>
              <w:szCs w:val="24"/>
            </w:rPr>
          </w:pPr>
          <w:r>
            <w:rPr>
              <w:noProof/>
              <w:sz w:val="24"/>
              <w:szCs w:val="24"/>
              <w:lang w:eastAsia="sk-SK"/>
            </w:rPr>
            <w:drawing>
              <wp:inline distT="0" distB="0" distL="0" distR="0" wp14:anchorId="6E1F24A2" wp14:editId="3BCD5D14">
                <wp:extent cx="628650" cy="619125"/>
                <wp:effectExtent l="0" t="0" r="0" b="0"/>
                <wp:docPr id="1" name="Obrázok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Obrázok 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8269" t="28584" r="69244" b="27544"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28650" cy="6191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750590E2" w14:textId="77777777" w:rsidR="00483092" w:rsidRDefault="00EA0420">
    <w:pPr>
      <w:pStyle w:val="Hlavika"/>
    </w:pPr>
    <w:r>
      <w:rPr>
        <w:noProof/>
      </w:rPr>
      <mc:AlternateContent>
        <mc:Choice Requires="wps">
          <w:drawing>
            <wp:anchor distT="4294967295" distB="4294967295" distL="114300" distR="114300" simplePos="0" relativeHeight="251657728" behindDoc="0" locked="0" layoutInCell="1" allowOverlap="1" wp14:anchorId="5078966A" wp14:editId="3D2F4BA8">
              <wp:simplePos x="0" y="0"/>
              <wp:positionH relativeFrom="column">
                <wp:posOffset>0</wp:posOffset>
              </wp:positionH>
              <wp:positionV relativeFrom="paragraph">
                <wp:posOffset>111759</wp:posOffset>
              </wp:positionV>
              <wp:extent cx="5829300" cy="0"/>
              <wp:effectExtent l="0" t="0" r="0" b="0"/>
              <wp:wrapNone/>
              <wp:docPr id="23034568" name="Rovná spojovacia šípka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5829300" cy="0"/>
                      </a:xfrm>
                      <a:prstGeom prst="straightConnector1">
                        <a:avLst/>
                      </a:prstGeom>
                      <a:noFill/>
                      <a:ln w="19050">
                        <a:solidFill>
                          <a:srgbClr val="C00000"/>
                        </a:solidFill>
                        <a:round/>
                        <a:headEnd/>
                        <a:tailEnd/>
                      </a:ln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A6121F1" id="_x0000_t32" coordsize="21600,21600" o:spt="32" o:oned="t" path="m,l21600,21600e" filled="f">
              <v:path arrowok="t" fillok="f" o:connecttype="none"/>
              <o:lock v:ext="edit" shapetype="t"/>
            </v:shapetype>
            <v:shape id="Rovná spojovacia šípka 1" o:spid="_x0000_s1026" type="#_x0000_t32" style="position:absolute;margin-left:0;margin-top:8.8pt;width:459pt;height:0;z-index:251657728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" strokecolor="#c00000" strokeweight="1.5pt"/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FB"/>
    <w:multiLevelType w:val="multilevel"/>
    <w:tmpl w:val="FFFFFFFF"/>
    <w:lvl w:ilvl="0">
      <w:start w:val="2"/>
      <w:numFmt w:val="decimal"/>
      <w:pStyle w:val="Nadpis1"/>
      <w:lvlText w:val="%1."/>
      <w:legacy w:legacy="1" w:legacySpace="0" w:legacyIndent="708"/>
      <w:lvlJc w:val="left"/>
      <w:pPr>
        <w:ind w:left="708" w:hanging="708"/>
      </w:pPr>
    </w:lvl>
    <w:lvl w:ilvl="1">
      <w:start w:val="1"/>
      <w:numFmt w:val="upperLetter"/>
      <w:pStyle w:val="Nadpis2"/>
      <w:lvlText w:val="%2."/>
      <w:legacy w:legacy="1" w:legacySpace="0" w:legacyIndent="708"/>
      <w:lvlJc w:val="left"/>
      <w:pPr>
        <w:ind w:left="1416" w:hanging="708"/>
      </w:pPr>
    </w:lvl>
    <w:lvl w:ilvl="2">
      <w:start w:val="1"/>
      <w:numFmt w:val="decimal"/>
      <w:pStyle w:val="Nadpis3"/>
      <w:lvlText w:val="%3."/>
      <w:legacy w:legacy="1" w:legacySpace="0" w:legacyIndent="708"/>
      <w:lvlJc w:val="left"/>
      <w:pPr>
        <w:ind w:left="2124" w:hanging="708"/>
      </w:pPr>
    </w:lvl>
    <w:lvl w:ilvl="3">
      <w:start w:val="1"/>
      <w:numFmt w:val="lowerLetter"/>
      <w:pStyle w:val="Nadpis4"/>
      <w:lvlText w:val="%4)"/>
      <w:legacy w:legacy="1" w:legacySpace="0" w:legacyIndent="708"/>
      <w:lvlJc w:val="left"/>
      <w:pPr>
        <w:ind w:left="2832" w:hanging="708"/>
      </w:pPr>
    </w:lvl>
    <w:lvl w:ilvl="4">
      <w:start w:val="1"/>
      <w:numFmt w:val="decimal"/>
      <w:pStyle w:val="Nadpis5"/>
      <w:lvlText w:val="(%5)"/>
      <w:legacy w:legacy="1" w:legacySpace="0" w:legacyIndent="708"/>
      <w:lvlJc w:val="left"/>
      <w:pPr>
        <w:ind w:left="3540" w:hanging="708"/>
      </w:pPr>
    </w:lvl>
    <w:lvl w:ilvl="5">
      <w:start w:val="1"/>
      <w:numFmt w:val="lowerLetter"/>
      <w:pStyle w:val="Nadpis6"/>
      <w:lvlText w:val="(%6)"/>
      <w:legacy w:legacy="1" w:legacySpace="0" w:legacyIndent="708"/>
      <w:lvlJc w:val="left"/>
      <w:pPr>
        <w:ind w:left="4248" w:hanging="708"/>
      </w:pPr>
    </w:lvl>
    <w:lvl w:ilvl="6">
      <w:start w:val="1"/>
      <w:numFmt w:val="lowerRoman"/>
      <w:pStyle w:val="Nadpis7"/>
      <w:lvlText w:val="(%7)"/>
      <w:legacy w:legacy="1" w:legacySpace="0" w:legacyIndent="708"/>
      <w:lvlJc w:val="left"/>
      <w:pPr>
        <w:ind w:left="4956" w:hanging="708"/>
      </w:pPr>
    </w:lvl>
    <w:lvl w:ilvl="7">
      <w:start w:val="1"/>
      <w:numFmt w:val="lowerLetter"/>
      <w:pStyle w:val="Nadpis8"/>
      <w:lvlText w:val="(%8)"/>
      <w:legacy w:legacy="1" w:legacySpace="0" w:legacyIndent="708"/>
      <w:lvlJc w:val="left"/>
      <w:pPr>
        <w:ind w:left="5664" w:hanging="708"/>
      </w:pPr>
    </w:lvl>
    <w:lvl w:ilvl="8">
      <w:start w:val="1"/>
      <w:numFmt w:val="lowerRoman"/>
      <w:pStyle w:val="Nadpis9"/>
      <w:lvlText w:val="(%9)"/>
      <w:legacy w:legacy="1" w:legacySpace="0" w:legacyIndent="708"/>
      <w:lvlJc w:val="left"/>
      <w:pPr>
        <w:ind w:left="6372" w:hanging="708"/>
      </w:pPr>
    </w:lvl>
  </w:abstractNum>
  <w:abstractNum w:abstractNumId="1" w15:restartNumberingAfterBreak="0">
    <w:nsid w:val="212122C6"/>
    <w:multiLevelType w:val="hybridMultilevel"/>
    <w:tmpl w:val="B4E66940"/>
    <w:lvl w:ilvl="0" w:tplc="48985A1E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/>
        <w:color w:val="auto"/>
        <w:sz w:val="20"/>
        <w:szCs w:val="20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4131672"/>
    <w:multiLevelType w:val="hybridMultilevel"/>
    <w:tmpl w:val="F4C02024"/>
    <w:lvl w:ilvl="0" w:tplc="8E7461B2">
      <w:start w:val="1"/>
      <w:numFmt w:val="decimal"/>
      <w:lvlText w:val="%1."/>
      <w:lvlJc w:val="left"/>
      <w:pPr>
        <w:tabs>
          <w:tab w:val="num" w:pos="840"/>
        </w:tabs>
        <w:ind w:left="840" w:hanging="360"/>
      </w:pPr>
      <w:rPr>
        <w:rFonts w:hint="default"/>
        <w:b w:val="0"/>
        <w:bCs w:val="0"/>
        <w:sz w:val="20"/>
        <w:szCs w:val="20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560"/>
        </w:tabs>
        <w:ind w:left="156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280"/>
        </w:tabs>
        <w:ind w:left="228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3000"/>
        </w:tabs>
        <w:ind w:left="300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720"/>
        </w:tabs>
        <w:ind w:left="372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440"/>
        </w:tabs>
        <w:ind w:left="444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160"/>
        </w:tabs>
        <w:ind w:left="516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880"/>
        </w:tabs>
        <w:ind w:left="588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600"/>
        </w:tabs>
        <w:ind w:left="6600" w:hanging="180"/>
      </w:pPr>
    </w:lvl>
  </w:abstractNum>
  <w:abstractNum w:abstractNumId="3" w15:restartNumberingAfterBreak="0">
    <w:nsid w:val="28DC3FC6"/>
    <w:multiLevelType w:val="hybridMultilevel"/>
    <w:tmpl w:val="BAEA2012"/>
    <w:lvl w:ilvl="0" w:tplc="B824EC4A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A9C6240"/>
    <w:multiLevelType w:val="hybridMultilevel"/>
    <w:tmpl w:val="0C5C8016"/>
    <w:lvl w:ilvl="0" w:tplc="041B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46307511"/>
    <w:multiLevelType w:val="hybridMultilevel"/>
    <w:tmpl w:val="DF52FF6E"/>
    <w:lvl w:ilvl="0" w:tplc="BE30BCAE">
      <w:start w:val="1"/>
      <w:numFmt w:val="decimal"/>
      <w:lvlText w:val="%1."/>
      <w:lvlJc w:val="left"/>
      <w:pPr>
        <w:ind w:left="720" w:hanging="360"/>
      </w:pPr>
      <w:rPr>
        <w:b w:val="0"/>
        <w:bCs/>
        <w:sz w:val="20"/>
        <w:szCs w:val="20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CEF2FE0"/>
    <w:multiLevelType w:val="singleLevel"/>
    <w:tmpl w:val="7222F3AA"/>
    <w:lvl w:ilvl="0">
      <w:start w:val="1"/>
      <w:numFmt w:val="decimal"/>
      <w:pStyle w:val="literatura"/>
      <w:lvlText w:val="[%1]"/>
      <w:lvlJc w:val="left"/>
      <w:pPr>
        <w:tabs>
          <w:tab w:val="num" w:pos="454"/>
        </w:tabs>
        <w:ind w:left="454" w:hanging="454"/>
      </w:pPr>
      <w:rPr>
        <w:rFonts w:ascii="Times New Roman" w:hAnsi="Times New Roman" w:hint="default"/>
        <w:b w:val="0"/>
        <w:i w:val="0"/>
        <w:sz w:val="20"/>
      </w:rPr>
    </w:lvl>
  </w:abstractNum>
  <w:num w:numId="1" w16cid:durableId="1424380019">
    <w:abstractNumId w:val="0"/>
  </w:num>
  <w:num w:numId="2" w16cid:durableId="204218405">
    <w:abstractNumId w:val="6"/>
  </w:num>
  <w:num w:numId="3" w16cid:durableId="328023167">
    <w:abstractNumId w:val="2"/>
  </w:num>
  <w:num w:numId="4" w16cid:durableId="768547172">
    <w:abstractNumId w:val="4"/>
  </w:num>
  <w:num w:numId="5" w16cid:durableId="1919318271">
    <w:abstractNumId w:val="1"/>
  </w:num>
  <w:num w:numId="6" w16cid:durableId="1681082936">
    <w:abstractNumId w:val="3"/>
  </w:num>
  <w:num w:numId="7" w16cid:durableId="1106315085">
    <w:abstractNumId w:val="5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LQwNzAzNLOwNDM2MDNX0lEKTi0uzszPAykwrAUA52GaZywAAAA="/>
  </w:docVars>
  <w:rsids>
    <w:rsidRoot w:val="00EA4CDD"/>
    <w:rsid w:val="000039EC"/>
    <w:rsid w:val="00011139"/>
    <w:rsid w:val="000117F5"/>
    <w:rsid w:val="000149EF"/>
    <w:rsid w:val="000235EE"/>
    <w:rsid w:val="00026925"/>
    <w:rsid w:val="00032366"/>
    <w:rsid w:val="000328DE"/>
    <w:rsid w:val="00037B95"/>
    <w:rsid w:val="000452B1"/>
    <w:rsid w:val="000475BC"/>
    <w:rsid w:val="00070406"/>
    <w:rsid w:val="00081153"/>
    <w:rsid w:val="00094860"/>
    <w:rsid w:val="00095E14"/>
    <w:rsid w:val="000A28CC"/>
    <w:rsid w:val="000A2B2B"/>
    <w:rsid w:val="000A3400"/>
    <w:rsid w:val="000A44B9"/>
    <w:rsid w:val="000B0F83"/>
    <w:rsid w:val="000C6290"/>
    <w:rsid w:val="000C7505"/>
    <w:rsid w:val="000E4966"/>
    <w:rsid w:val="000F52E4"/>
    <w:rsid w:val="0010497E"/>
    <w:rsid w:val="00105A07"/>
    <w:rsid w:val="001114EA"/>
    <w:rsid w:val="001124C7"/>
    <w:rsid w:val="00120487"/>
    <w:rsid w:val="00124988"/>
    <w:rsid w:val="0012671E"/>
    <w:rsid w:val="0012683D"/>
    <w:rsid w:val="0013174F"/>
    <w:rsid w:val="0013711D"/>
    <w:rsid w:val="00142D71"/>
    <w:rsid w:val="00143851"/>
    <w:rsid w:val="00144723"/>
    <w:rsid w:val="00144B5F"/>
    <w:rsid w:val="0014627F"/>
    <w:rsid w:val="001530CF"/>
    <w:rsid w:val="001575F0"/>
    <w:rsid w:val="0016267E"/>
    <w:rsid w:val="00163BC3"/>
    <w:rsid w:val="00164D7B"/>
    <w:rsid w:val="00175778"/>
    <w:rsid w:val="00185816"/>
    <w:rsid w:val="00185EB9"/>
    <w:rsid w:val="001C2B96"/>
    <w:rsid w:val="001C61D8"/>
    <w:rsid w:val="001D3990"/>
    <w:rsid w:val="001D4A97"/>
    <w:rsid w:val="001D5F17"/>
    <w:rsid w:val="001E0ACF"/>
    <w:rsid w:val="001E7F44"/>
    <w:rsid w:val="001F7CC5"/>
    <w:rsid w:val="0020173D"/>
    <w:rsid w:val="00211EFB"/>
    <w:rsid w:val="00216084"/>
    <w:rsid w:val="00225986"/>
    <w:rsid w:val="00225D8A"/>
    <w:rsid w:val="00231E9D"/>
    <w:rsid w:val="0023443B"/>
    <w:rsid w:val="002367D9"/>
    <w:rsid w:val="002427A1"/>
    <w:rsid w:val="00247AD5"/>
    <w:rsid w:val="00250128"/>
    <w:rsid w:val="00252287"/>
    <w:rsid w:val="0026072C"/>
    <w:rsid w:val="0026088F"/>
    <w:rsid w:val="00270672"/>
    <w:rsid w:val="0027111E"/>
    <w:rsid w:val="002878B1"/>
    <w:rsid w:val="00291DCA"/>
    <w:rsid w:val="002A0650"/>
    <w:rsid w:val="002A2370"/>
    <w:rsid w:val="002A3661"/>
    <w:rsid w:val="002A468F"/>
    <w:rsid w:val="002A7F2B"/>
    <w:rsid w:val="002B6A8F"/>
    <w:rsid w:val="002C299F"/>
    <w:rsid w:val="002C2B43"/>
    <w:rsid w:val="002D1ADF"/>
    <w:rsid w:val="002F2655"/>
    <w:rsid w:val="002F56B0"/>
    <w:rsid w:val="003003E5"/>
    <w:rsid w:val="00302D8E"/>
    <w:rsid w:val="0030441F"/>
    <w:rsid w:val="00305F0F"/>
    <w:rsid w:val="0031177C"/>
    <w:rsid w:val="0031368F"/>
    <w:rsid w:val="00313B21"/>
    <w:rsid w:val="00321579"/>
    <w:rsid w:val="00323CBF"/>
    <w:rsid w:val="00331A0D"/>
    <w:rsid w:val="00333521"/>
    <w:rsid w:val="00333A15"/>
    <w:rsid w:val="003404B1"/>
    <w:rsid w:val="00343B64"/>
    <w:rsid w:val="0036117D"/>
    <w:rsid w:val="003657F5"/>
    <w:rsid w:val="0037410B"/>
    <w:rsid w:val="003815F7"/>
    <w:rsid w:val="00386823"/>
    <w:rsid w:val="00395776"/>
    <w:rsid w:val="0039688F"/>
    <w:rsid w:val="003A2FC7"/>
    <w:rsid w:val="003A71B6"/>
    <w:rsid w:val="003B4930"/>
    <w:rsid w:val="003B590E"/>
    <w:rsid w:val="003B7AD1"/>
    <w:rsid w:val="003C1CD9"/>
    <w:rsid w:val="003C391D"/>
    <w:rsid w:val="003C5D38"/>
    <w:rsid w:val="003D1755"/>
    <w:rsid w:val="003E7911"/>
    <w:rsid w:val="003E7F0A"/>
    <w:rsid w:val="003F25D3"/>
    <w:rsid w:val="003F40AD"/>
    <w:rsid w:val="00405BBA"/>
    <w:rsid w:val="00420A4A"/>
    <w:rsid w:val="0042376F"/>
    <w:rsid w:val="00425980"/>
    <w:rsid w:val="004316A4"/>
    <w:rsid w:val="00440E4E"/>
    <w:rsid w:val="00450E83"/>
    <w:rsid w:val="0045227E"/>
    <w:rsid w:val="00452662"/>
    <w:rsid w:val="00454F05"/>
    <w:rsid w:val="00462C19"/>
    <w:rsid w:val="00463C0C"/>
    <w:rsid w:val="00470845"/>
    <w:rsid w:val="00480F23"/>
    <w:rsid w:val="004820C1"/>
    <w:rsid w:val="00483092"/>
    <w:rsid w:val="00486ECE"/>
    <w:rsid w:val="00494198"/>
    <w:rsid w:val="004A4075"/>
    <w:rsid w:val="004B3727"/>
    <w:rsid w:val="004B3C31"/>
    <w:rsid w:val="004B43A4"/>
    <w:rsid w:val="004B7440"/>
    <w:rsid w:val="004C09C7"/>
    <w:rsid w:val="004C3176"/>
    <w:rsid w:val="004C628D"/>
    <w:rsid w:val="004D340E"/>
    <w:rsid w:val="004D4DC3"/>
    <w:rsid w:val="004E35AD"/>
    <w:rsid w:val="004F2536"/>
    <w:rsid w:val="004F2A26"/>
    <w:rsid w:val="004F3B58"/>
    <w:rsid w:val="004F41A7"/>
    <w:rsid w:val="00530F35"/>
    <w:rsid w:val="00531E2C"/>
    <w:rsid w:val="005354D1"/>
    <w:rsid w:val="00541356"/>
    <w:rsid w:val="0054616E"/>
    <w:rsid w:val="00546EBC"/>
    <w:rsid w:val="0056250A"/>
    <w:rsid w:val="0056649C"/>
    <w:rsid w:val="00576F01"/>
    <w:rsid w:val="005827AC"/>
    <w:rsid w:val="005A3938"/>
    <w:rsid w:val="005A5341"/>
    <w:rsid w:val="005B354F"/>
    <w:rsid w:val="005C0C32"/>
    <w:rsid w:val="005C2290"/>
    <w:rsid w:val="005C7890"/>
    <w:rsid w:val="005D0318"/>
    <w:rsid w:val="005D5813"/>
    <w:rsid w:val="005F5822"/>
    <w:rsid w:val="00600E6E"/>
    <w:rsid w:val="006030CC"/>
    <w:rsid w:val="006071C6"/>
    <w:rsid w:val="00615F6E"/>
    <w:rsid w:val="00617D68"/>
    <w:rsid w:val="00621E29"/>
    <w:rsid w:val="00630395"/>
    <w:rsid w:val="00641B78"/>
    <w:rsid w:val="0064343A"/>
    <w:rsid w:val="0064519C"/>
    <w:rsid w:val="006512BA"/>
    <w:rsid w:val="0065199C"/>
    <w:rsid w:val="00655F8B"/>
    <w:rsid w:val="00657756"/>
    <w:rsid w:val="0066600C"/>
    <w:rsid w:val="00666D5F"/>
    <w:rsid w:val="00674AB9"/>
    <w:rsid w:val="006808F3"/>
    <w:rsid w:val="0068406C"/>
    <w:rsid w:val="00684539"/>
    <w:rsid w:val="006951E2"/>
    <w:rsid w:val="0069582A"/>
    <w:rsid w:val="006A0F39"/>
    <w:rsid w:val="006A1FCE"/>
    <w:rsid w:val="006B4CB0"/>
    <w:rsid w:val="006B6A34"/>
    <w:rsid w:val="006C1CBC"/>
    <w:rsid w:val="006C4ACE"/>
    <w:rsid w:val="006C6860"/>
    <w:rsid w:val="006D018B"/>
    <w:rsid w:val="006D5DF1"/>
    <w:rsid w:val="006E082B"/>
    <w:rsid w:val="006F545B"/>
    <w:rsid w:val="006F572C"/>
    <w:rsid w:val="0070032F"/>
    <w:rsid w:val="00704607"/>
    <w:rsid w:val="0072451A"/>
    <w:rsid w:val="00726F3A"/>
    <w:rsid w:val="007372C9"/>
    <w:rsid w:val="00743DEC"/>
    <w:rsid w:val="0074485F"/>
    <w:rsid w:val="00752645"/>
    <w:rsid w:val="00754FCE"/>
    <w:rsid w:val="00763D86"/>
    <w:rsid w:val="00763FB4"/>
    <w:rsid w:val="00796E6B"/>
    <w:rsid w:val="007A4683"/>
    <w:rsid w:val="007A4DD1"/>
    <w:rsid w:val="007C4DD9"/>
    <w:rsid w:val="007D7EA8"/>
    <w:rsid w:val="007E03BE"/>
    <w:rsid w:val="007E2C1B"/>
    <w:rsid w:val="007F114B"/>
    <w:rsid w:val="007F2D8C"/>
    <w:rsid w:val="00803363"/>
    <w:rsid w:val="00803D48"/>
    <w:rsid w:val="00806FA7"/>
    <w:rsid w:val="00807854"/>
    <w:rsid w:val="00807A20"/>
    <w:rsid w:val="00813DC4"/>
    <w:rsid w:val="00823358"/>
    <w:rsid w:val="00831A2B"/>
    <w:rsid w:val="0083498E"/>
    <w:rsid w:val="00835709"/>
    <w:rsid w:val="00840A14"/>
    <w:rsid w:val="00844D22"/>
    <w:rsid w:val="00860F31"/>
    <w:rsid w:val="00861DB1"/>
    <w:rsid w:val="00872AE5"/>
    <w:rsid w:val="00874568"/>
    <w:rsid w:val="008834F2"/>
    <w:rsid w:val="0089214E"/>
    <w:rsid w:val="00894E7B"/>
    <w:rsid w:val="00897827"/>
    <w:rsid w:val="008A1B44"/>
    <w:rsid w:val="008A442C"/>
    <w:rsid w:val="008A452D"/>
    <w:rsid w:val="008A789B"/>
    <w:rsid w:val="008A7D47"/>
    <w:rsid w:val="008B11FF"/>
    <w:rsid w:val="008B28DD"/>
    <w:rsid w:val="008C1DBF"/>
    <w:rsid w:val="008C278C"/>
    <w:rsid w:val="008D2F2A"/>
    <w:rsid w:val="008D40B1"/>
    <w:rsid w:val="008E0DBB"/>
    <w:rsid w:val="008E2084"/>
    <w:rsid w:val="008E2C27"/>
    <w:rsid w:val="008E2CFC"/>
    <w:rsid w:val="008E7FE5"/>
    <w:rsid w:val="0090051A"/>
    <w:rsid w:val="00912820"/>
    <w:rsid w:val="009158A7"/>
    <w:rsid w:val="009159EC"/>
    <w:rsid w:val="009179A0"/>
    <w:rsid w:val="00917BE7"/>
    <w:rsid w:val="009221AF"/>
    <w:rsid w:val="009340A5"/>
    <w:rsid w:val="009467E3"/>
    <w:rsid w:val="0095418E"/>
    <w:rsid w:val="009549B5"/>
    <w:rsid w:val="00955816"/>
    <w:rsid w:val="00960FA0"/>
    <w:rsid w:val="00962DE4"/>
    <w:rsid w:val="00970B5C"/>
    <w:rsid w:val="009728CC"/>
    <w:rsid w:val="00972C7C"/>
    <w:rsid w:val="009738DD"/>
    <w:rsid w:val="00997DDB"/>
    <w:rsid w:val="009A254B"/>
    <w:rsid w:val="009A55E5"/>
    <w:rsid w:val="009B431D"/>
    <w:rsid w:val="009B7614"/>
    <w:rsid w:val="009C4D4A"/>
    <w:rsid w:val="009C56B0"/>
    <w:rsid w:val="009C6C02"/>
    <w:rsid w:val="009D4CCA"/>
    <w:rsid w:val="009D7D36"/>
    <w:rsid w:val="009E13FC"/>
    <w:rsid w:val="009E3792"/>
    <w:rsid w:val="009E3F5B"/>
    <w:rsid w:val="009F15FD"/>
    <w:rsid w:val="009F2087"/>
    <w:rsid w:val="009F701E"/>
    <w:rsid w:val="00A06F6B"/>
    <w:rsid w:val="00A12272"/>
    <w:rsid w:val="00A233E8"/>
    <w:rsid w:val="00A23C94"/>
    <w:rsid w:val="00A24D05"/>
    <w:rsid w:val="00A26144"/>
    <w:rsid w:val="00A410AB"/>
    <w:rsid w:val="00A41D71"/>
    <w:rsid w:val="00A43500"/>
    <w:rsid w:val="00A44EA7"/>
    <w:rsid w:val="00A51965"/>
    <w:rsid w:val="00A72915"/>
    <w:rsid w:val="00A77C3E"/>
    <w:rsid w:val="00A87805"/>
    <w:rsid w:val="00A945E3"/>
    <w:rsid w:val="00A95A91"/>
    <w:rsid w:val="00AA4216"/>
    <w:rsid w:val="00AA5C11"/>
    <w:rsid w:val="00AB5E4E"/>
    <w:rsid w:val="00AB6D8D"/>
    <w:rsid w:val="00AC3C41"/>
    <w:rsid w:val="00AC641A"/>
    <w:rsid w:val="00AD1F06"/>
    <w:rsid w:val="00AD62B8"/>
    <w:rsid w:val="00AD6A41"/>
    <w:rsid w:val="00AD6DC4"/>
    <w:rsid w:val="00AF227D"/>
    <w:rsid w:val="00AF3548"/>
    <w:rsid w:val="00AF4260"/>
    <w:rsid w:val="00AF5476"/>
    <w:rsid w:val="00AF7590"/>
    <w:rsid w:val="00B00276"/>
    <w:rsid w:val="00B04538"/>
    <w:rsid w:val="00B10DBC"/>
    <w:rsid w:val="00B1462A"/>
    <w:rsid w:val="00B17348"/>
    <w:rsid w:val="00B17A48"/>
    <w:rsid w:val="00B21519"/>
    <w:rsid w:val="00B274E2"/>
    <w:rsid w:val="00B339E6"/>
    <w:rsid w:val="00B34D79"/>
    <w:rsid w:val="00B3531A"/>
    <w:rsid w:val="00B35948"/>
    <w:rsid w:val="00B44503"/>
    <w:rsid w:val="00B565B2"/>
    <w:rsid w:val="00B610BB"/>
    <w:rsid w:val="00B6230F"/>
    <w:rsid w:val="00B67EA3"/>
    <w:rsid w:val="00B75284"/>
    <w:rsid w:val="00B83896"/>
    <w:rsid w:val="00B84F2B"/>
    <w:rsid w:val="00B86310"/>
    <w:rsid w:val="00B902AE"/>
    <w:rsid w:val="00B91912"/>
    <w:rsid w:val="00B94284"/>
    <w:rsid w:val="00BA573E"/>
    <w:rsid w:val="00BA7ABE"/>
    <w:rsid w:val="00BB2219"/>
    <w:rsid w:val="00BB2DD7"/>
    <w:rsid w:val="00BB308D"/>
    <w:rsid w:val="00BB54F1"/>
    <w:rsid w:val="00BC57E8"/>
    <w:rsid w:val="00BC5903"/>
    <w:rsid w:val="00BC62CC"/>
    <w:rsid w:val="00BD0BF6"/>
    <w:rsid w:val="00BE4F9F"/>
    <w:rsid w:val="00BF5A9C"/>
    <w:rsid w:val="00C019A5"/>
    <w:rsid w:val="00C03A0F"/>
    <w:rsid w:val="00C06800"/>
    <w:rsid w:val="00C11ACB"/>
    <w:rsid w:val="00C13F75"/>
    <w:rsid w:val="00C15215"/>
    <w:rsid w:val="00C229CD"/>
    <w:rsid w:val="00C22F3F"/>
    <w:rsid w:val="00C2457D"/>
    <w:rsid w:val="00C26721"/>
    <w:rsid w:val="00C26E38"/>
    <w:rsid w:val="00C36727"/>
    <w:rsid w:val="00C375CC"/>
    <w:rsid w:val="00C37853"/>
    <w:rsid w:val="00C41F56"/>
    <w:rsid w:val="00C46AB7"/>
    <w:rsid w:val="00C46BBD"/>
    <w:rsid w:val="00C478ED"/>
    <w:rsid w:val="00C60538"/>
    <w:rsid w:val="00C9502C"/>
    <w:rsid w:val="00C95A8A"/>
    <w:rsid w:val="00CA500F"/>
    <w:rsid w:val="00CB0398"/>
    <w:rsid w:val="00CD338F"/>
    <w:rsid w:val="00CD41E1"/>
    <w:rsid w:val="00CD69B3"/>
    <w:rsid w:val="00CD7354"/>
    <w:rsid w:val="00CE4FF7"/>
    <w:rsid w:val="00CF21F4"/>
    <w:rsid w:val="00CF38CC"/>
    <w:rsid w:val="00CF6BC1"/>
    <w:rsid w:val="00CF7E0A"/>
    <w:rsid w:val="00D048BB"/>
    <w:rsid w:val="00D13484"/>
    <w:rsid w:val="00D361A2"/>
    <w:rsid w:val="00D3733F"/>
    <w:rsid w:val="00D41343"/>
    <w:rsid w:val="00D5582F"/>
    <w:rsid w:val="00D56FE3"/>
    <w:rsid w:val="00D603DD"/>
    <w:rsid w:val="00D70457"/>
    <w:rsid w:val="00D72B8C"/>
    <w:rsid w:val="00D82A59"/>
    <w:rsid w:val="00D84098"/>
    <w:rsid w:val="00D84405"/>
    <w:rsid w:val="00DB0237"/>
    <w:rsid w:val="00DB65A2"/>
    <w:rsid w:val="00DC091A"/>
    <w:rsid w:val="00DD3351"/>
    <w:rsid w:val="00DE0D11"/>
    <w:rsid w:val="00DE2CDE"/>
    <w:rsid w:val="00DF20E3"/>
    <w:rsid w:val="00DF31C8"/>
    <w:rsid w:val="00DF6A32"/>
    <w:rsid w:val="00E11694"/>
    <w:rsid w:val="00E17B19"/>
    <w:rsid w:val="00E20507"/>
    <w:rsid w:val="00E2408B"/>
    <w:rsid w:val="00E26018"/>
    <w:rsid w:val="00E30690"/>
    <w:rsid w:val="00E33FB1"/>
    <w:rsid w:val="00E34F0B"/>
    <w:rsid w:val="00E37533"/>
    <w:rsid w:val="00E4371C"/>
    <w:rsid w:val="00E460BA"/>
    <w:rsid w:val="00E517B2"/>
    <w:rsid w:val="00E52109"/>
    <w:rsid w:val="00E5224B"/>
    <w:rsid w:val="00E53B95"/>
    <w:rsid w:val="00E67FDF"/>
    <w:rsid w:val="00E76A0D"/>
    <w:rsid w:val="00E804F3"/>
    <w:rsid w:val="00E831CD"/>
    <w:rsid w:val="00E86862"/>
    <w:rsid w:val="00EA0420"/>
    <w:rsid w:val="00EA4CDD"/>
    <w:rsid w:val="00EB02AE"/>
    <w:rsid w:val="00EB08F1"/>
    <w:rsid w:val="00EB2B0D"/>
    <w:rsid w:val="00EB76C2"/>
    <w:rsid w:val="00EC1422"/>
    <w:rsid w:val="00ED62C1"/>
    <w:rsid w:val="00EE59FC"/>
    <w:rsid w:val="00EF1485"/>
    <w:rsid w:val="00EF5102"/>
    <w:rsid w:val="00F0561F"/>
    <w:rsid w:val="00F072EF"/>
    <w:rsid w:val="00F073C7"/>
    <w:rsid w:val="00F12B78"/>
    <w:rsid w:val="00F150D5"/>
    <w:rsid w:val="00F169CF"/>
    <w:rsid w:val="00F2294D"/>
    <w:rsid w:val="00F343BA"/>
    <w:rsid w:val="00F37FEB"/>
    <w:rsid w:val="00F446A8"/>
    <w:rsid w:val="00F4498A"/>
    <w:rsid w:val="00F53A94"/>
    <w:rsid w:val="00F547BB"/>
    <w:rsid w:val="00F60334"/>
    <w:rsid w:val="00F7524F"/>
    <w:rsid w:val="00F81466"/>
    <w:rsid w:val="00F830BE"/>
    <w:rsid w:val="00F85390"/>
    <w:rsid w:val="00F929B4"/>
    <w:rsid w:val="00F96799"/>
    <w:rsid w:val="00FA0E74"/>
    <w:rsid w:val="00FB643C"/>
    <w:rsid w:val="00FC7CEE"/>
    <w:rsid w:val="00FD23C1"/>
    <w:rsid w:val="00FD6483"/>
    <w:rsid w:val="00FE0D50"/>
    <w:rsid w:val="00FE22E1"/>
    <w:rsid w:val="00FF4407"/>
    <w:rsid w:val="00FF59BA"/>
    <w:rsid w:val="0549BA45"/>
    <w:rsid w:val="4140C8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4ED9E80"/>
  <w15:docId w15:val="{5822C044-F720-48AD-AB99-44A14D531C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sk-SK" w:eastAsia="sk-SK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ny">
    <w:name w:val="Normal"/>
    <w:qFormat/>
    <w:rPr>
      <w:lang w:eastAsia="cs-CZ"/>
    </w:rPr>
  </w:style>
  <w:style w:type="paragraph" w:styleId="Nadpis1">
    <w:name w:val="heading 1"/>
    <w:basedOn w:val="Normlny"/>
    <w:next w:val="Normlny"/>
    <w:qFormat/>
    <w:pPr>
      <w:keepNext/>
      <w:numPr>
        <w:numId w:val="1"/>
      </w:numPr>
      <w:spacing w:before="240" w:after="60"/>
      <w:outlineLvl w:val="0"/>
    </w:pPr>
    <w:rPr>
      <w:rFonts w:ascii="Arial" w:hAnsi="Arial"/>
      <w:b/>
      <w:kern w:val="28"/>
      <w:sz w:val="28"/>
    </w:rPr>
  </w:style>
  <w:style w:type="paragraph" w:styleId="Nadpis2">
    <w:name w:val="heading 2"/>
    <w:basedOn w:val="Normlny"/>
    <w:next w:val="Normlny"/>
    <w:qFormat/>
    <w:pPr>
      <w:keepNext/>
      <w:numPr>
        <w:ilvl w:val="1"/>
        <w:numId w:val="1"/>
      </w:numPr>
      <w:spacing w:before="240" w:after="60"/>
      <w:outlineLvl w:val="1"/>
    </w:pPr>
    <w:rPr>
      <w:rFonts w:ascii="Arial" w:hAnsi="Arial"/>
      <w:b/>
      <w:i/>
      <w:sz w:val="24"/>
    </w:rPr>
  </w:style>
  <w:style w:type="paragraph" w:styleId="Nadpis3">
    <w:name w:val="heading 3"/>
    <w:basedOn w:val="Normlny"/>
    <w:next w:val="Normlny"/>
    <w:qFormat/>
    <w:pPr>
      <w:keepNext/>
      <w:numPr>
        <w:ilvl w:val="2"/>
        <w:numId w:val="1"/>
      </w:numPr>
      <w:spacing w:before="240" w:after="60"/>
      <w:outlineLvl w:val="2"/>
    </w:pPr>
    <w:rPr>
      <w:b/>
      <w:sz w:val="24"/>
    </w:rPr>
  </w:style>
  <w:style w:type="paragraph" w:styleId="Nadpis4">
    <w:name w:val="heading 4"/>
    <w:basedOn w:val="Normlny"/>
    <w:next w:val="Normlny"/>
    <w:qFormat/>
    <w:pPr>
      <w:keepNext/>
      <w:numPr>
        <w:ilvl w:val="3"/>
        <w:numId w:val="1"/>
      </w:numPr>
      <w:spacing w:before="240" w:after="60"/>
      <w:outlineLvl w:val="3"/>
    </w:pPr>
    <w:rPr>
      <w:b/>
      <w:i/>
      <w:sz w:val="24"/>
    </w:rPr>
  </w:style>
  <w:style w:type="paragraph" w:styleId="Nadpis5">
    <w:name w:val="heading 5"/>
    <w:basedOn w:val="Normlny"/>
    <w:next w:val="Normlny"/>
    <w:qFormat/>
    <w:pPr>
      <w:numPr>
        <w:ilvl w:val="4"/>
        <w:numId w:val="1"/>
      </w:numPr>
      <w:spacing w:before="240" w:after="60"/>
      <w:outlineLvl w:val="4"/>
    </w:pPr>
    <w:rPr>
      <w:rFonts w:ascii="Arial" w:hAnsi="Arial"/>
      <w:sz w:val="22"/>
    </w:rPr>
  </w:style>
  <w:style w:type="paragraph" w:styleId="Nadpis6">
    <w:name w:val="heading 6"/>
    <w:basedOn w:val="Normlny"/>
    <w:next w:val="Normlny"/>
    <w:qFormat/>
    <w:pPr>
      <w:numPr>
        <w:ilvl w:val="5"/>
        <w:numId w:val="1"/>
      </w:numPr>
      <w:spacing w:before="240" w:after="60"/>
      <w:outlineLvl w:val="5"/>
    </w:pPr>
    <w:rPr>
      <w:rFonts w:ascii="Arial" w:hAnsi="Arial"/>
      <w:i/>
      <w:sz w:val="22"/>
    </w:rPr>
  </w:style>
  <w:style w:type="paragraph" w:styleId="Nadpis7">
    <w:name w:val="heading 7"/>
    <w:basedOn w:val="Normlny"/>
    <w:next w:val="Normlny"/>
    <w:qFormat/>
    <w:pPr>
      <w:numPr>
        <w:ilvl w:val="6"/>
        <w:numId w:val="1"/>
      </w:numPr>
      <w:spacing w:before="240" w:after="60"/>
      <w:outlineLvl w:val="6"/>
    </w:pPr>
    <w:rPr>
      <w:rFonts w:ascii="Arial" w:hAnsi="Arial"/>
    </w:rPr>
  </w:style>
  <w:style w:type="paragraph" w:styleId="Nadpis8">
    <w:name w:val="heading 8"/>
    <w:basedOn w:val="Normlny"/>
    <w:next w:val="Normlny"/>
    <w:qFormat/>
    <w:pPr>
      <w:numPr>
        <w:ilvl w:val="7"/>
        <w:numId w:val="1"/>
      </w:numPr>
      <w:spacing w:before="240" w:after="60"/>
      <w:outlineLvl w:val="7"/>
    </w:pPr>
    <w:rPr>
      <w:rFonts w:ascii="Arial" w:hAnsi="Arial"/>
      <w:i/>
    </w:rPr>
  </w:style>
  <w:style w:type="paragraph" w:styleId="Nadpis9">
    <w:name w:val="heading 9"/>
    <w:basedOn w:val="Normlny"/>
    <w:next w:val="Normlny"/>
    <w:qFormat/>
    <w:pPr>
      <w:numPr>
        <w:ilvl w:val="8"/>
        <w:numId w:val="1"/>
      </w:numPr>
      <w:spacing w:before="240" w:after="60"/>
      <w:outlineLvl w:val="8"/>
    </w:pPr>
    <w:rPr>
      <w:rFonts w:ascii="Arial" w:hAnsi="Arial"/>
      <w:i/>
      <w:sz w:val="18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Zkladntext">
    <w:name w:val="Body Text"/>
    <w:basedOn w:val="Normlny"/>
    <w:rPr>
      <w:color w:val="FF0000"/>
      <w:sz w:val="24"/>
    </w:rPr>
  </w:style>
  <w:style w:type="paragraph" w:styleId="Nzov">
    <w:name w:val="Title"/>
    <w:basedOn w:val="Normlny"/>
    <w:qFormat/>
    <w:rsid w:val="004B7440"/>
    <w:pPr>
      <w:jc w:val="center"/>
    </w:pPr>
    <w:rPr>
      <w:b/>
      <w:sz w:val="24"/>
    </w:rPr>
  </w:style>
  <w:style w:type="paragraph" w:styleId="Zkladntext2">
    <w:name w:val="Body Text 2"/>
    <w:basedOn w:val="Normlny"/>
    <w:rsid w:val="004B7440"/>
    <w:pPr>
      <w:spacing w:after="120" w:line="480" w:lineRule="auto"/>
    </w:pPr>
  </w:style>
  <w:style w:type="paragraph" w:styleId="Zarkazkladnhotextu2">
    <w:name w:val="Body Text Indent 2"/>
    <w:basedOn w:val="Normlny"/>
    <w:rsid w:val="00480F23"/>
    <w:pPr>
      <w:spacing w:after="120" w:line="480" w:lineRule="auto"/>
      <w:ind w:left="283"/>
    </w:pPr>
  </w:style>
  <w:style w:type="paragraph" w:styleId="Zarkazkladnhotextu">
    <w:name w:val="Body Text Indent"/>
    <w:basedOn w:val="Normlny"/>
    <w:rsid w:val="00480F23"/>
    <w:pPr>
      <w:spacing w:after="120"/>
      <w:ind w:left="283"/>
    </w:pPr>
  </w:style>
  <w:style w:type="table" w:styleId="Mriekatabuky">
    <w:name w:val="Table Grid"/>
    <w:basedOn w:val="Normlnatabuka"/>
    <w:rsid w:val="009179A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Zkladntext3">
    <w:name w:val="Body Text 3"/>
    <w:basedOn w:val="Normlny"/>
    <w:rsid w:val="00D84098"/>
    <w:pPr>
      <w:spacing w:after="120"/>
    </w:pPr>
    <w:rPr>
      <w:sz w:val="16"/>
      <w:szCs w:val="16"/>
    </w:rPr>
  </w:style>
  <w:style w:type="character" w:styleId="Hypertextovprepojenie">
    <w:name w:val="Hyperlink"/>
    <w:rsid w:val="00D84098"/>
    <w:rPr>
      <w:color w:val="0000FF"/>
      <w:u w:val="single"/>
    </w:rPr>
  </w:style>
  <w:style w:type="paragraph" w:customStyle="1" w:styleId="FR1">
    <w:name w:val="FR1"/>
    <w:rsid w:val="00D72B8C"/>
    <w:pPr>
      <w:widowControl w:val="0"/>
      <w:autoSpaceDE w:val="0"/>
      <w:autoSpaceDN w:val="0"/>
      <w:adjustRightInd w:val="0"/>
      <w:spacing w:before="420"/>
      <w:jc w:val="center"/>
    </w:pPr>
    <w:rPr>
      <w:rFonts w:ascii="Arial" w:hAnsi="Arial" w:cs="Arial"/>
      <w:sz w:val="28"/>
      <w:szCs w:val="28"/>
      <w:lang w:eastAsia="cs-CZ"/>
    </w:rPr>
  </w:style>
  <w:style w:type="paragraph" w:customStyle="1" w:styleId="literatura">
    <w:name w:val="literatura"/>
    <w:basedOn w:val="Normlny"/>
    <w:rsid w:val="005C0C32"/>
    <w:pPr>
      <w:numPr>
        <w:numId w:val="2"/>
      </w:numPr>
      <w:spacing w:after="60"/>
      <w:jc w:val="both"/>
    </w:pPr>
  </w:style>
  <w:style w:type="paragraph" w:styleId="Textbubliny">
    <w:name w:val="Balloon Text"/>
    <w:basedOn w:val="Normlny"/>
    <w:link w:val="TextbublinyChar"/>
    <w:rsid w:val="00A95A91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link w:val="Textbubliny"/>
    <w:rsid w:val="00A95A91"/>
    <w:rPr>
      <w:rFonts w:ascii="Segoe UI" w:hAnsi="Segoe UI" w:cs="Segoe UI"/>
      <w:sz w:val="18"/>
      <w:szCs w:val="18"/>
      <w:lang w:eastAsia="cs-CZ"/>
    </w:rPr>
  </w:style>
  <w:style w:type="paragraph" w:styleId="Hlavika">
    <w:name w:val="header"/>
    <w:basedOn w:val="Normlny"/>
    <w:link w:val="HlavikaChar"/>
    <w:rsid w:val="00483092"/>
    <w:pPr>
      <w:tabs>
        <w:tab w:val="center" w:pos="4536"/>
        <w:tab w:val="right" w:pos="9072"/>
      </w:tabs>
    </w:pPr>
  </w:style>
  <w:style w:type="character" w:customStyle="1" w:styleId="HlavikaChar">
    <w:name w:val="Hlavička Char"/>
    <w:link w:val="Hlavika"/>
    <w:rsid w:val="00483092"/>
    <w:rPr>
      <w:lang w:eastAsia="cs-CZ"/>
    </w:rPr>
  </w:style>
  <w:style w:type="paragraph" w:styleId="Pta">
    <w:name w:val="footer"/>
    <w:basedOn w:val="Normlny"/>
    <w:link w:val="PtaChar"/>
    <w:rsid w:val="00483092"/>
    <w:pPr>
      <w:tabs>
        <w:tab w:val="center" w:pos="4536"/>
        <w:tab w:val="right" w:pos="9072"/>
      </w:tabs>
    </w:pPr>
  </w:style>
  <w:style w:type="character" w:customStyle="1" w:styleId="PtaChar">
    <w:name w:val="Päta Char"/>
    <w:link w:val="Pta"/>
    <w:rsid w:val="00483092"/>
    <w:rPr>
      <w:lang w:eastAsia="cs-CZ"/>
    </w:rPr>
  </w:style>
  <w:style w:type="character" w:styleId="Odkaznakomentr">
    <w:name w:val="annotation reference"/>
    <w:basedOn w:val="Predvolenpsmoodseku"/>
    <w:rsid w:val="000117F5"/>
    <w:rPr>
      <w:sz w:val="16"/>
      <w:szCs w:val="16"/>
    </w:rPr>
  </w:style>
  <w:style w:type="paragraph" w:styleId="Textkomentra">
    <w:name w:val="annotation text"/>
    <w:basedOn w:val="Normlny"/>
    <w:link w:val="TextkomentraChar"/>
    <w:rsid w:val="000117F5"/>
  </w:style>
  <w:style w:type="character" w:customStyle="1" w:styleId="TextkomentraChar">
    <w:name w:val="Text komentára Char"/>
    <w:basedOn w:val="Predvolenpsmoodseku"/>
    <w:link w:val="Textkomentra"/>
    <w:rsid w:val="000117F5"/>
    <w:rPr>
      <w:lang w:eastAsia="cs-CZ"/>
    </w:rPr>
  </w:style>
  <w:style w:type="paragraph" w:styleId="Predmetkomentra">
    <w:name w:val="annotation subject"/>
    <w:basedOn w:val="Textkomentra"/>
    <w:next w:val="Textkomentra"/>
    <w:link w:val="PredmetkomentraChar"/>
    <w:semiHidden/>
    <w:unhideWhenUsed/>
    <w:rsid w:val="000117F5"/>
    <w:rPr>
      <w:b/>
      <w:bCs/>
    </w:rPr>
  </w:style>
  <w:style w:type="character" w:customStyle="1" w:styleId="PredmetkomentraChar">
    <w:name w:val="Predmet komentára Char"/>
    <w:basedOn w:val="TextkomentraChar"/>
    <w:link w:val="Predmetkomentra"/>
    <w:semiHidden/>
    <w:rsid w:val="000117F5"/>
    <w:rPr>
      <w:b/>
      <w:bCs/>
      <w:lang w:eastAsia="cs-CZ"/>
    </w:rPr>
  </w:style>
  <w:style w:type="character" w:styleId="Zstupntext">
    <w:name w:val="Placeholder Text"/>
    <w:basedOn w:val="Predvolenpsmoodseku"/>
    <w:uiPriority w:val="99"/>
    <w:semiHidden/>
    <w:rsid w:val="00EC1422"/>
    <w:rPr>
      <w:color w:val="808080"/>
    </w:rPr>
  </w:style>
  <w:style w:type="paragraph" w:styleId="Odsekzoznamu">
    <w:name w:val="List Paragraph"/>
    <w:basedOn w:val="Normlny"/>
    <w:uiPriority w:val="34"/>
    <w:qFormat/>
    <w:rsid w:val="00F8146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57305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238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8930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0356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4614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4121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0A216FC63ABB4C46BA0B328984788823"/>
        <w:category>
          <w:name w:val="Všeobecné"/>
          <w:gallery w:val="placeholder"/>
        </w:category>
        <w:types>
          <w:type w:val="bbPlcHdr"/>
        </w:types>
        <w:behaviors>
          <w:behavior w:val="content"/>
        </w:behaviors>
        <w:guid w:val="{FDDFEB87-CE7A-4592-B4C3-58A7D04482EE}"/>
      </w:docPartPr>
      <w:docPartBody>
        <w:p w:rsidR="004026C0" w:rsidRDefault="004026C0" w:rsidP="004026C0">
          <w:pPr>
            <w:pStyle w:val="0A216FC63ABB4C46BA0B3289847888233"/>
          </w:pPr>
          <w:r w:rsidRPr="00BB6BAC">
            <w:rPr>
              <w:rStyle w:val="Zstupntext"/>
            </w:rPr>
            <w:t>Vyberte položku.</w:t>
          </w:r>
        </w:p>
      </w:docPartBody>
    </w:docPart>
    <w:docPart>
      <w:docPartPr>
        <w:name w:val="2174F9292D454A85BEFE870C83DD0D69"/>
        <w:category>
          <w:name w:val="Všeobecné"/>
          <w:gallery w:val="placeholder"/>
        </w:category>
        <w:types>
          <w:type w:val="bbPlcHdr"/>
        </w:types>
        <w:behaviors>
          <w:behavior w:val="content"/>
        </w:behaviors>
        <w:guid w:val="{B51FD095-07A1-46A0-AE72-D1FE7C1006A2}"/>
      </w:docPartPr>
      <w:docPartBody>
        <w:p w:rsidR="004026C0" w:rsidRDefault="004026C0">
          <w:pPr>
            <w:pStyle w:val="2174F9292D454A85BEFE870C83DD0D69"/>
          </w:pPr>
          <w:r w:rsidRPr="00A82454">
            <w:rPr>
              <w:rStyle w:val="Zstupntext"/>
            </w:rPr>
            <w:t>Vyberte položku.</w:t>
          </w:r>
        </w:p>
      </w:docPartBody>
    </w:docPart>
    <w:docPart>
      <w:docPartPr>
        <w:name w:val="C77415F8096A4EBFBF65BED5D8D02CF7"/>
        <w:category>
          <w:name w:val="Všeobecné"/>
          <w:gallery w:val="placeholder"/>
        </w:category>
        <w:types>
          <w:type w:val="bbPlcHdr"/>
        </w:types>
        <w:behaviors>
          <w:behavior w:val="content"/>
        </w:behaviors>
        <w:guid w:val="{D6A386BA-8CFD-43EA-9B4E-F8F51045D1EC}"/>
      </w:docPartPr>
      <w:docPartBody>
        <w:p w:rsidR="004026C0" w:rsidRDefault="004026C0">
          <w:pPr>
            <w:pStyle w:val="C77415F8096A4EBFBF65BED5D8D02CF7"/>
          </w:pPr>
          <w:r w:rsidRPr="00BB6BAC">
            <w:rPr>
              <w:rStyle w:val="Zstupntext"/>
            </w:rPr>
            <w:t>Kliknite alebo ťuknite a zadajte dátum.</w:t>
          </w:r>
        </w:p>
      </w:docPartBody>
    </w:docPart>
    <w:docPart>
      <w:docPartPr>
        <w:name w:val="1F6B48DD3EDE49718C7E929C30F1A716"/>
        <w:category>
          <w:name w:val="Všeobecné"/>
          <w:gallery w:val="placeholder"/>
        </w:category>
        <w:types>
          <w:type w:val="bbPlcHdr"/>
        </w:types>
        <w:behaviors>
          <w:behavior w:val="content"/>
        </w:behaviors>
        <w:guid w:val="{2A4E6C54-008C-45C6-A2BE-D4322F10BD92}"/>
      </w:docPartPr>
      <w:docPartBody>
        <w:p w:rsidR="00000000" w:rsidRDefault="00FD6B51" w:rsidP="00FD6B51">
          <w:pPr>
            <w:pStyle w:val="1F6B48DD3EDE49718C7E929C30F1A716"/>
          </w:pPr>
          <w:r w:rsidRPr="00BB6BAC">
            <w:rPr>
              <w:rStyle w:val="Zstupntext"/>
            </w:rPr>
            <w:t>Vyberte položku.</w:t>
          </w:r>
        </w:p>
      </w:docPartBody>
    </w:docPart>
    <w:docPart>
      <w:docPartPr>
        <w:name w:val="4A845F43B8DC44F3A30F5E2C0B254A5F"/>
        <w:category>
          <w:name w:val="Všeobecné"/>
          <w:gallery w:val="placeholder"/>
        </w:category>
        <w:types>
          <w:type w:val="bbPlcHdr"/>
        </w:types>
        <w:behaviors>
          <w:behavior w:val="content"/>
        </w:behaviors>
        <w:guid w:val="{F0053ED5-7E27-449E-8DD7-F6B6EB195659}"/>
      </w:docPartPr>
      <w:docPartBody>
        <w:p w:rsidR="00000000" w:rsidRDefault="00FD6B51" w:rsidP="00FD6B51">
          <w:pPr>
            <w:pStyle w:val="4A845F43B8DC44F3A30F5E2C0B254A5F"/>
          </w:pPr>
          <w:r w:rsidRPr="00BB6BAC">
            <w:rPr>
              <w:rStyle w:val="Zstupntext"/>
            </w:rPr>
            <w:t>Vyberte položku.</w:t>
          </w:r>
        </w:p>
      </w:docPartBody>
    </w:docPart>
    <w:docPart>
      <w:docPartPr>
        <w:name w:val="DefaultPlaceholder_-1854013438"/>
        <w:category>
          <w:name w:val="Všeobecné"/>
          <w:gallery w:val="placeholder"/>
        </w:category>
        <w:types>
          <w:type w:val="bbPlcHdr"/>
        </w:types>
        <w:behaviors>
          <w:behavior w:val="content"/>
        </w:behaviors>
        <w:guid w:val="{B6A88CAC-49A2-4697-B418-90773D3DF501}"/>
      </w:docPartPr>
      <w:docPartBody>
        <w:p w:rsidR="00000000" w:rsidRDefault="00FD6B51">
          <w:r w:rsidRPr="00E61C38">
            <w:rPr>
              <w:rStyle w:val="Zstupntext"/>
            </w:rPr>
            <w:t>Vyberte položku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026C0"/>
    <w:rsid w:val="002A468F"/>
    <w:rsid w:val="004026C0"/>
    <w:rsid w:val="007E432B"/>
    <w:rsid w:val="00960D04"/>
    <w:rsid w:val="00B565B2"/>
    <w:rsid w:val="00D21106"/>
    <w:rsid w:val="00FD6B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sk-SK" w:eastAsia="sk-SK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y">
    <w:name w:val="Normal"/>
    <w:qFormat/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styleId="Zstupntext">
    <w:name w:val="Placeholder Text"/>
    <w:basedOn w:val="Predvolenpsmoodseku"/>
    <w:uiPriority w:val="99"/>
    <w:semiHidden/>
    <w:rsid w:val="00FD6B51"/>
    <w:rPr>
      <w:color w:val="808080"/>
    </w:rPr>
  </w:style>
  <w:style w:type="paragraph" w:customStyle="1" w:styleId="2174F9292D454A85BEFE870C83DD0D69">
    <w:name w:val="2174F9292D454A85BEFE870C83DD0D69"/>
  </w:style>
  <w:style w:type="paragraph" w:customStyle="1" w:styleId="C77415F8096A4EBFBF65BED5D8D02CF7">
    <w:name w:val="C77415F8096A4EBFBF65BED5D8D02CF7"/>
  </w:style>
  <w:style w:type="paragraph" w:customStyle="1" w:styleId="9489E41EB2154A6CB5F4A479AE30E3CD">
    <w:name w:val="9489E41EB2154A6CB5F4A479AE30E3CD"/>
    <w:rsid w:val="00960D04"/>
  </w:style>
  <w:style w:type="paragraph" w:customStyle="1" w:styleId="43F659A320E44C45845D8C09150C5AC2">
    <w:name w:val="43F659A320E44C45845D8C09150C5AC2"/>
    <w:rsid w:val="00960D04"/>
  </w:style>
  <w:style w:type="paragraph" w:customStyle="1" w:styleId="0A216FC63ABB4C46BA0B3289847888233">
    <w:name w:val="0A216FC63ABB4C46BA0B3289847888233"/>
    <w:rsid w:val="004026C0"/>
    <w:pPr>
      <w:spacing w:after="0" w:line="240" w:lineRule="auto"/>
    </w:pPr>
    <w:rPr>
      <w:rFonts w:ascii="Times New Roman" w:eastAsia="Times New Roman" w:hAnsi="Times New Roman" w:cs="Times New Roman"/>
      <w:kern w:val="0"/>
      <w:sz w:val="20"/>
      <w:szCs w:val="20"/>
      <w:lang w:eastAsia="cs-CZ"/>
      <w14:ligatures w14:val="none"/>
    </w:rPr>
  </w:style>
  <w:style w:type="paragraph" w:customStyle="1" w:styleId="E8E31134A7FD4FE9B88019BE24CC0B56">
    <w:name w:val="E8E31134A7FD4FE9B88019BE24CC0B56"/>
    <w:rsid w:val="00FD6B51"/>
  </w:style>
  <w:style w:type="paragraph" w:customStyle="1" w:styleId="AF9E51650FA14BB28668D93B4A2FBBDD">
    <w:name w:val="AF9E51650FA14BB28668D93B4A2FBBDD"/>
    <w:rsid w:val="00FD6B51"/>
  </w:style>
  <w:style w:type="paragraph" w:customStyle="1" w:styleId="38F04A43C4E54C31A0F04F4F05E104D1">
    <w:name w:val="38F04A43C4E54C31A0F04F4F05E104D1"/>
    <w:rsid w:val="00FD6B51"/>
  </w:style>
  <w:style w:type="paragraph" w:customStyle="1" w:styleId="998E32D7235C4125878127C34E4A41D7">
    <w:name w:val="998E32D7235C4125878127C34E4A41D7"/>
    <w:rsid w:val="00FD6B51"/>
  </w:style>
  <w:style w:type="paragraph" w:customStyle="1" w:styleId="1F6B48DD3EDE49718C7E929C30F1A716">
    <w:name w:val="1F6B48DD3EDE49718C7E929C30F1A716"/>
    <w:rsid w:val="00FD6B51"/>
  </w:style>
  <w:style w:type="paragraph" w:customStyle="1" w:styleId="4A845F43B8DC44F3A30F5E2C0B254A5F">
    <w:name w:val="4A845F43B8DC44F3A30F5E2C0B254A5F"/>
    <w:rsid w:val="00FD6B51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2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87BB3B5B-25E2-4A26-838B-607E1624F0AE}">
  <we:reference id="wa104382081" version="1.46.0.0" store="sk-SK" storeType="OMEX"/>
  <we:alternateReferences>
    <we:reference id="WA104382081" version="1.46.0.0" store="" storeType="OMEX"/>
  </we:alternateReferences>
  <we:properties>
    <we:property name="MENDELEY_CITATIONS" value="[]"/>
    <we:property name="MENDELEY_CITATIONS_LOCALE_CODE" value="&quot;sk-SK&quot;"/>
    <we:property name="MENDELEY_CITATIONS_STYLE" value="{&quot;id&quot;:&quot;https://www.zotero.org/styles/iso690-author-date-sk&quot;,&quot;title&quot;:&quot;ISO-690 (author-date, Slovenčina)&quot;,&quot;format&quot;:&quot;author-date&quot;,&quot;defaultLocale&quot;:&quot;sk-SK&quot;}"/>
  </we:properties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ISO690.XSL" StyleName="ISO 690 – Prvý prvok a dátum" Version="1987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CB836458FF3A884CA0156F47E2314BA9" ma:contentTypeVersion="4" ma:contentTypeDescription="Umožňuje vytvoriť nový dokument." ma:contentTypeScope="" ma:versionID="b8e0e4e6b18410fbfd2519fa5f98a366">
  <xsd:schema xmlns:xsd="http://www.w3.org/2001/XMLSchema" xmlns:xs="http://www.w3.org/2001/XMLSchema" xmlns:p="http://schemas.microsoft.com/office/2006/metadata/properties" xmlns:ns2="eb43324e-6652-4791-9abb-76731d4dfd7d" xmlns:ns3="30fe8e77-7f5e-42dd-bfa6-13a8ff98f153" targetNamespace="http://schemas.microsoft.com/office/2006/metadata/properties" ma:root="true" ma:fieldsID="15fc407afebee191107a7f76beb8d341" ns2:_="" ns3:_="">
    <xsd:import namespace="eb43324e-6652-4791-9abb-76731d4dfd7d"/>
    <xsd:import namespace="30fe8e77-7f5e-42dd-bfa6-13a8ff98f15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b43324e-6652-4791-9abb-76731d4dfd7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0fe8e77-7f5e-42dd-bfa6-13a8ff98f15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Zdieľa sa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Zdieľané s podrobnosťami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1A194FD-6FB2-4642-BA2D-FAE6FB5958E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75CF61E-EAEF-4679-A6DC-D8CA819B6A2F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2DEAE356-4907-4080-BCD6-63272F74FA1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b43324e-6652-4791-9abb-76731d4dfd7d"/>
    <ds:schemaRef ds:uri="30fe8e77-7f5e-42dd-bfa6-13a8ff98f15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183</Words>
  <Characters>1044</Characters>
  <Application>Microsoft Office Word</Application>
  <DocSecurity>0</DocSecurity>
  <Lines>8</Lines>
  <Paragraphs>2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>Žilinská univerzita v Žiline, Strojnícka fakulta, Katedra technologického inžinierstva.</vt:lpstr>
    </vt:vector>
  </TitlesOfParts>
  <Company>KTI - obrábanie</Company>
  <LinksUpToDate>false</LinksUpToDate>
  <CharactersWithSpaces>12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Žilinská univerzita v Žiline, Strojnícka fakulta, Katedra technologického inžinierstva.</dc:title>
  <dc:subject/>
  <dc:creator>Tomáš  Dodok</dc:creator>
  <cp:keywords/>
  <dc:description/>
  <cp:lastModifiedBy>Tomáš Dodok</cp:lastModifiedBy>
  <cp:revision>4</cp:revision>
  <cp:lastPrinted>2023-03-13T12:35:00Z</cp:lastPrinted>
  <dcterms:created xsi:type="dcterms:W3CDTF">2025-10-23T08:56:00Z</dcterms:created>
  <dcterms:modified xsi:type="dcterms:W3CDTF">2025-10-27T09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4da9543632872f8ab000719c49254e21da92c539493f138e19b10803ce346f8</vt:lpwstr>
  </property>
</Properties>
</file>